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D9290" w14:textId="184270E2" w:rsidR="0063137F" w:rsidRDefault="0063137F" w:rsidP="0063137F">
      <w:pPr>
        <w:pStyle w:val="1"/>
        <w:spacing w:before="240" w:after="240" w:line="360" w:lineRule="auto"/>
        <w:jc w:val="center"/>
        <w:rPr>
          <w:sz w:val="48"/>
          <w:szCs w:val="48"/>
        </w:rPr>
      </w:pPr>
      <w:r w:rsidRPr="0063137F">
        <w:rPr>
          <w:rFonts w:hint="eastAsia"/>
          <w:sz w:val="48"/>
          <w:szCs w:val="48"/>
        </w:rPr>
        <w:t>说明</w:t>
      </w:r>
    </w:p>
    <w:p w14:paraId="47F14480" w14:textId="0DDDB766" w:rsidR="0063137F" w:rsidRDefault="0063137F" w:rsidP="0063137F"/>
    <w:p w14:paraId="0DD16FD1" w14:textId="77777777" w:rsidR="0063137F" w:rsidRPr="0063137F" w:rsidRDefault="0063137F" w:rsidP="0063137F"/>
    <w:p w14:paraId="77CDFC07" w14:textId="69B678BA" w:rsidR="0063137F" w:rsidRDefault="0063137F" w:rsidP="0063137F">
      <w:pPr>
        <w:spacing w:line="480" w:lineRule="auto"/>
        <w:ind w:leftChars="1000" w:left="2100" w:rightChars="400" w:right="840"/>
        <w:rPr>
          <w:sz w:val="36"/>
          <w:szCs w:val="40"/>
        </w:rPr>
      </w:pPr>
      <w:r>
        <w:rPr>
          <w:rFonts w:hint="eastAsia"/>
          <w:sz w:val="36"/>
          <w:szCs w:val="40"/>
        </w:rPr>
        <w:t>1.</w:t>
      </w:r>
      <w:r>
        <w:rPr>
          <w:sz w:val="36"/>
          <w:szCs w:val="40"/>
        </w:rPr>
        <w:t xml:space="preserve"> </w:t>
      </w:r>
      <w:r w:rsidRPr="0063137F">
        <w:rPr>
          <w:rFonts w:hint="eastAsia"/>
          <w:sz w:val="36"/>
          <w:szCs w:val="40"/>
        </w:rPr>
        <w:t>此为医学院内转专业</w:t>
      </w:r>
      <w:r>
        <w:rPr>
          <w:rFonts w:hint="eastAsia"/>
          <w:sz w:val="36"/>
          <w:szCs w:val="40"/>
        </w:rPr>
        <w:t>学生</w:t>
      </w:r>
      <w:r w:rsidRPr="0063137F">
        <w:rPr>
          <w:rFonts w:hint="eastAsia"/>
          <w:sz w:val="36"/>
          <w:szCs w:val="40"/>
        </w:rPr>
        <w:t>的课程修读指导</w:t>
      </w:r>
      <w:r>
        <w:rPr>
          <w:rFonts w:hint="eastAsia"/>
          <w:sz w:val="36"/>
          <w:szCs w:val="40"/>
        </w:rPr>
        <w:t>。</w:t>
      </w:r>
    </w:p>
    <w:p w14:paraId="520A8C5F" w14:textId="17F70CE9" w:rsidR="0063137F" w:rsidRDefault="0063137F" w:rsidP="0063137F">
      <w:pPr>
        <w:spacing w:line="480" w:lineRule="auto"/>
        <w:ind w:leftChars="1000" w:left="2100" w:rightChars="400" w:right="840"/>
        <w:rPr>
          <w:sz w:val="36"/>
          <w:szCs w:val="40"/>
        </w:rPr>
      </w:pPr>
      <w:r>
        <w:rPr>
          <w:rFonts w:hint="eastAsia"/>
          <w:sz w:val="36"/>
          <w:szCs w:val="40"/>
        </w:rPr>
        <w:t>2.</w:t>
      </w:r>
      <w:r>
        <w:rPr>
          <w:sz w:val="36"/>
          <w:szCs w:val="40"/>
        </w:rPr>
        <w:t xml:space="preserve"> </w:t>
      </w:r>
      <w:r w:rsidRPr="0063137F">
        <w:rPr>
          <w:rFonts w:hint="eastAsia"/>
          <w:sz w:val="36"/>
          <w:szCs w:val="40"/>
        </w:rPr>
        <w:t>非医学院转入的学生请于</w:t>
      </w:r>
      <w:r w:rsidR="009E482A" w:rsidRPr="007205E8">
        <w:rPr>
          <w:b/>
          <w:bCs/>
          <w:sz w:val="36"/>
          <w:szCs w:val="40"/>
        </w:rPr>
        <w:t>2024</w:t>
      </w:r>
      <w:r w:rsidR="009E482A" w:rsidRPr="007205E8">
        <w:rPr>
          <w:rFonts w:hint="eastAsia"/>
          <w:b/>
          <w:bCs/>
          <w:sz w:val="36"/>
          <w:szCs w:val="40"/>
        </w:rPr>
        <w:t>年</w:t>
      </w:r>
      <w:r w:rsidR="009E482A" w:rsidRPr="007205E8">
        <w:rPr>
          <w:rFonts w:hint="eastAsia"/>
          <w:b/>
          <w:bCs/>
          <w:sz w:val="36"/>
          <w:szCs w:val="40"/>
        </w:rPr>
        <w:t>1</w:t>
      </w:r>
      <w:r w:rsidR="009E482A" w:rsidRPr="007205E8">
        <w:rPr>
          <w:b/>
          <w:bCs/>
          <w:sz w:val="36"/>
          <w:szCs w:val="40"/>
        </w:rPr>
        <w:t>2</w:t>
      </w:r>
      <w:r w:rsidR="009E482A" w:rsidRPr="007205E8">
        <w:rPr>
          <w:rFonts w:hint="eastAsia"/>
          <w:b/>
          <w:bCs/>
          <w:sz w:val="36"/>
          <w:szCs w:val="40"/>
        </w:rPr>
        <w:t>月</w:t>
      </w:r>
      <w:r w:rsidR="00E00E46">
        <w:rPr>
          <w:b/>
          <w:bCs/>
          <w:sz w:val="36"/>
          <w:szCs w:val="40"/>
        </w:rPr>
        <w:t>8</w:t>
      </w:r>
      <w:r w:rsidR="009E482A" w:rsidRPr="007205E8">
        <w:rPr>
          <w:rFonts w:hint="eastAsia"/>
          <w:b/>
          <w:bCs/>
          <w:sz w:val="36"/>
          <w:szCs w:val="40"/>
        </w:rPr>
        <w:t>日</w:t>
      </w:r>
      <w:r w:rsidR="009E482A" w:rsidRPr="009E482A">
        <w:rPr>
          <w:rFonts w:hint="eastAsia"/>
          <w:sz w:val="36"/>
          <w:szCs w:val="40"/>
        </w:rPr>
        <w:t>前</w:t>
      </w:r>
      <w:r w:rsidRPr="0063137F">
        <w:rPr>
          <w:rFonts w:hint="eastAsia"/>
          <w:sz w:val="36"/>
          <w:szCs w:val="40"/>
        </w:rPr>
        <w:t>咨询苏州医学院教育教学办</w:t>
      </w:r>
      <w:r>
        <w:rPr>
          <w:rFonts w:hint="eastAsia"/>
          <w:sz w:val="36"/>
          <w:szCs w:val="40"/>
        </w:rPr>
        <w:t>。</w:t>
      </w:r>
    </w:p>
    <w:p w14:paraId="215A928D" w14:textId="2AB4E4B2" w:rsidR="0063137F" w:rsidRDefault="0063137F" w:rsidP="0063137F">
      <w:pPr>
        <w:spacing w:line="480" w:lineRule="auto"/>
        <w:ind w:leftChars="1000" w:left="2100" w:rightChars="400" w:right="840"/>
        <w:jc w:val="left"/>
        <w:rPr>
          <w:sz w:val="36"/>
          <w:szCs w:val="40"/>
        </w:rPr>
      </w:pPr>
      <w:r>
        <w:rPr>
          <w:rFonts w:hint="eastAsia"/>
          <w:sz w:val="36"/>
          <w:szCs w:val="40"/>
        </w:rPr>
        <w:t>电话：</w:t>
      </w:r>
      <w:r>
        <w:rPr>
          <w:rFonts w:hint="eastAsia"/>
          <w:sz w:val="36"/>
          <w:szCs w:val="40"/>
        </w:rPr>
        <w:t>6</w:t>
      </w:r>
      <w:r>
        <w:rPr>
          <w:sz w:val="36"/>
          <w:szCs w:val="40"/>
        </w:rPr>
        <w:t>5884826</w:t>
      </w:r>
    </w:p>
    <w:p w14:paraId="73137D64" w14:textId="58FF26A9" w:rsidR="0063137F" w:rsidRDefault="0063137F" w:rsidP="0063137F">
      <w:pPr>
        <w:spacing w:line="480" w:lineRule="auto"/>
        <w:ind w:leftChars="1000" w:left="2100" w:rightChars="400" w:right="840"/>
        <w:jc w:val="left"/>
        <w:rPr>
          <w:sz w:val="36"/>
          <w:szCs w:val="40"/>
        </w:rPr>
      </w:pPr>
      <w:r>
        <w:rPr>
          <w:rFonts w:hint="eastAsia"/>
          <w:sz w:val="36"/>
          <w:szCs w:val="40"/>
        </w:rPr>
        <w:t>邮箱：</w:t>
      </w:r>
      <w:r>
        <w:rPr>
          <w:rFonts w:hint="eastAsia"/>
          <w:sz w:val="36"/>
          <w:szCs w:val="40"/>
        </w:rPr>
        <w:t>s</w:t>
      </w:r>
      <w:r>
        <w:rPr>
          <w:sz w:val="36"/>
          <w:szCs w:val="40"/>
        </w:rPr>
        <w:t>dyx</w:t>
      </w:r>
      <w:r w:rsidR="003A1EC2">
        <w:rPr>
          <w:sz w:val="36"/>
          <w:szCs w:val="40"/>
        </w:rPr>
        <w:t>b</w:t>
      </w:r>
      <w:r>
        <w:rPr>
          <w:sz w:val="36"/>
          <w:szCs w:val="40"/>
        </w:rPr>
        <w:t>jw@163</w:t>
      </w:r>
      <w:r>
        <w:rPr>
          <w:rFonts w:hint="eastAsia"/>
          <w:sz w:val="36"/>
          <w:szCs w:val="40"/>
        </w:rPr>
        <w:t>.</w:t>
      </w:r>
      <w:r>
        <w:rPr>
          <w:sz w:val="36"/>
          <w:szCs w:val="40"/>
        </w:rPr>
        <w:t>com</w:t>
      </w:r>
    </w:p>
    <w:p w14:paraId="3E9020F1" w14:textId="08E21DEB" w:rsidR="0063137F" w:rsidRPr="0063137F" w:rsidRDefault="0063137F" w:rsidP="0063137F">
      <w:pPr>
        <w:spacing w:line="480" w:lineRule="auto"/>
        <w:ind w:leftChars="1000" w:left="2100" w:rightChars="400" w:right="840"/>
        <w:jc w:val="left"/>
        <w:rPr>
          <w:sz w:val="36"/>
          <w:szCs w:val="40"/>
        </w:rPr>
        <w:sectPr w:rsidR="0063137F" w:rsidRPr="0063137F">
          <w:footerReference w:type="default" r:id="rId7"/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hint="eastAsia"/>
          <w:sz w:val="36"/>
          <w:szCs w:val="40"/>
        </w:rPr>
        <w:t>地点：</w:t>
      </w:r>
      <w:proofErr w:type="gramStart"/>
      <w:r>
        <w:rPr>
          <w:rFonts w:hint="eastAsia"/>
          <w:sz w:val="36"/>
          <w:szCs w:val="40"/>
        </w:rPr>
        <w:t>炳麟</w:t>
      </w:r>
      <w:proofErr w:type="gramEnd"/>
      <w:r>
        <w:rPr>
          <w:rFonts w:hint="eastAsia"/>
          <w:sz w:val="36"/>
          <w:szCs w:val="40"/>
        </w:rPr>
        <w:t>图书馆</w:t>
      </w:r>
      <w:r>
        <w:rPr>
          <w:rFonts w:hint="eastAsia"/>
          <w:sz w:val="36"/>
          <w:szCs w:val="40"/>
        </w:rPr>
        <w:t>8</w:t>
      </w:r>
      <w:r>
        <w:rPr>
          <w:sz w:val="36"/>
          <w:szCs w:val="40"/>
        </w:rPr>
        <w:t>16</w:t>
      </w:r>
    </w:p>
    <w:p w14:paraId="2087AE93" w14:textId="5BF76FFD" w:rsidR="00A7381A" w:rsidRDefault="00A0280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</w:t>
      </w:r>
      <w:r w:rsidR="004C6C66">
        <w:rPr>
          <w:rFonts w:ascii="宋体" w:eastAsia="宋体" w:hAnsi="宋体" w:hint="eastAsia"/>
          <w:b/>
          <w:sz w:val="36"/>
          <w:szCs w:val="36"/>
        </w:rPr>
        <w:t>20</w:t>
      </w:r>
      <w:r w:rsidR="004C6C66">
        <w:rPr>
          <w:rFonts w:ascii="宋体" w:eastAsia="宋体" w:hAnsi="宋体"/>
          <w:b/>
          <w:sz w:val="36"/>
          <w:szCs w:val="36"/>
        </w:rPr>
        <w:t>2</w:t>
      </w:r>
      <w:r w:rsidR="004C6C66">
        <w:rPr>
          <w:rFonts w:ascii="宋体" w:eastAsia="宋体" w:hAnsi="宋体" w:hint="eastAsia"/>
          <w:b/>
          <w:sz w:val="36"/>
          <w:szCs w:val="36"/>
        </w:rPr>
        <w:t>4年本科转专业课程</w:t>
      </w:r>
      <w:r w:rsidR="00A17D49">
        <w:rPr>
          <w:rFonts w:ascii="宋体" w:eastAsia="宋体" w:hAnsi="宋体" w:hint="eastAsia"/>
          <w:b/>
          <w:sz w:val="36"/>
          <w:szCs w:val="36"/>
        </w:rPr>
        <w:t>（必修课程）</w:t>
      </w:r>
      <w:r>
        <w:rPr>
          <w:rFonts w:ascii="宋体" w:eastAsia="宋体" w:hAnsi="宋体" w:hint="eastAsia"/>
          <w:b/>
          <w:sz w:val="36"/>
          <w:szCs w:val="36"/>
        </w:rPr>
        <w:t>修读指导</w:t>
      </w:r>
    </w:p>
    <w:p w14:paraId="54E00EF7" w14:textId="77777777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儿科学专业（原专业）</w:t>
      </w:r>
    </w:p>
    <w:p w14:paraId="32AAF119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1A8C0B42" w14:textId="77777777" w:rsidTr="00F0744B">
        <w:trPr>
          <w:trHeight w:val="413"/>
        </w:trPr>
        <w:tc>
          <w:tcPr>
            <w:tcW w:w="2339" w:type="dxa"/>
            <w:vAlign w:val="center"/>
          </w:tcPr>
          <w:p w14:paraId="62F01DFA" w14:textId="77777777" w:rsidR="00007FA1" w:rsidRDefault="00007FA1" w:rsidP="00F0744B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30BAEE1E" w14:textId="77777777" w:rsidR="00007FA1" w:rsidRDefault="00007FA1" w:rsidP="00F0744B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0E4DB6C4" w14:textId="77777777" w:rsidR="00007FA1" w:rsidRDefault="00007FA1" w:rsidP="00F0744B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566923B7" w14:textId="77777777" w:rsidR="00007FA1" w:rsidRDefault="00007FA1" w:rsidP="00F0744B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007FA1" w14:paraId="59064E84" w14:textId="77777777" w:rsidTr="00F0744B">
        <w:trPr>
          <w:trHeight w:val="198"/>
        </w:trPr>
        <w:tc>
          <w:tcPr>
            <w:tcW w:w="2339" w:type="dxa"/>
            <w:vAlign w:val="center"/>
          </w:tcPr>
          <w:p w14:paraId="0998AC69" w14:textId="18F95833" w:rsidR="00007FA1" w:rsidRDefault="008E3BC6" w:rsidP="00F0744B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411AEBEC" w14:textId="4D456893" w:rsidR="00007FA1" w:rsidRDefault="008E3BC6" w:rsidP="00F0744B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0D983EB" w14:textId="5A0254D4" w:rsidR="00007FA1" w:rsidRDefault="008E3BC6" w:rsidP="00F0744B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无</w:t>
            </w:r>
          </w:p>
        </w:tc>
        <w:tc>
          <w:tcPr>
            <w:tcW w:w="4314" w:type="dxa"/>
            <w:vAlign w:val="center"/>
          </w:tcPr>
          <w:p w14:paraId="73A69746" w14:textId="77777777" w:rsidR="00007FA1" w:rsidRDefault="00007FA1" w:rsidP="00F0744B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43FE8379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1606865C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135D4341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7BE9C131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4FB06512" w14:textId="77777777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法医学专业（原专业）</w:t>
      </w:r>
    </w:p>
    <w:p w14:paraId="3D224E2A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4D8A8ED9" w14:textId="77777777" w:rsidTr="00D11C35">
        <w:trPr>
          <w:trHeight w:val="413"/>
        </w:trPr>
        <w:tc>
          <w:tcPr>
            <w:tcW w:w="2339" w:type="dxa"/>
            <w:vAlign w:val="center"/>
          </w:tcPr>
          <w:p w14:paraId="681D66F0" w14:textId="77777777" w:rsidR="00007FA1" w:rsidRDefault="00007FA1" w:rsidP="00D11C35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4B03028B" w14:textId="77777777" w:rsidR="00007FA1" w:rsidRDefault="00007FA1" w:rsidP="00D11C35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4D8563EA" w14:textId="77777777" w:rsidR="00007FA1" w:rsidRDefault="00007FA1" w:rsidP="00D11C35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1156E48C" w14:textId="77777777" w:rsidR="00007FA1" w:rsidRDefault="00007FA1" w:rsidP="00D11C35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356DF8" w14:paraId="05776C00" w14:textId="77777777" w:rsidTr="00D11C35">
        <w:trPr>
          <w:trHeight w:val="198"/>
        </w:trPr>
        <w:tc>
          <w:tcPr>
            <w:tcW w:w="2339" w:type="dxa"/>
            <w:vAlign w:val="center"/>
          </w:tcPr>
          <w:p w14:paraId="5796F951" w14:textId="1419DCB0" w:rsidR="00356DF8" w:rsidRDefault="00356DF8" w:rsidP="00356DF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口腔医学</w:t>
            </w:r>
          </w:p>
        </w:tc>
        <w:tc>
          <w:tcPr>
            <w:tcW w:w="2068" w:type="dxa"/>
            <w:vAlign w:val="center"/>
          </w:tcPr>
          <w:p w14:paraId="55E77423" w14:textId="3F341152" w:rsidR="00356DF8" w:rsidRDefault="00356DF8" w:rsidP="00356DF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B5F4925" w14:textId="4B895845" w:rsidR="00356DF8" w:rsidRDefault="00356DF8" w:rsidP="00356DF8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无</w:t>
            </w:r>
          </w:p>
        </w:tc>
        <w:tc>
          <w:tcPr>
            <w:tcW w:w="4314" w:type="dxa"/>
            <w:vAlign w:val="center"/>
          </w:tcPr>
          <w:p w14:paraId="0185CF89" w14:textId="77777777" w:rsidR="00356DF8" w:rsidRDefault="00356DF8" w:rsidP="00356DF8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B2418" w14:paraId="6F0D4A8D" w14:textId="77777777" w:rsidTr="00D11C35">
        <w:trPr>
          <w:trHeight w:val="198"/>
        </w:trPr>
        <w:tc>
          <w:tcPr>
            <w:tcW w:w="2339" w:type="dxa"/>
            <w:vAlign w:val="center"/>
          </w:tcPr>
          <w:p w14:paraId="31B6876C" w14:textId="05EC2B17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口腔医学</w:t>
            </w:r>
          </w:p>
        </w:tc>
        <w:tc>
          <w:tcPr>
            <w:tcW w:w="2068" w:type="dxa"/>
            <w:vAlign w:val="center"/>
          </w:tcPr>
          <w:p w14:paraId="4276034A" w14:textId="2BE239B8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4690B8B" w14:textId="772218CC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AB2418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0CECAF49" w14:textId="77777777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B2418" w14:paraId="083CC558" w14:textId="77777777" w:rsidTr="00D11C35">
        <w:trPr>
          <w:trHeight w:val="90"/>
        </w:trPr>
        <w:tc>
          <w:tcPr>
            <w:tcW w:w="2339" w:type="dxa"/>
            <w:vAlign w:val="center"/>
          </w:tcPr>
          <w:p w14:paraId="5176FC70" w14:textId="1189E33A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5CBF421D" w14:textId="7FB8507F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305842EE" w14:textId="40FB9BA1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无</w:t>
            </w:r>
          </w:p>
        </w:tc>
        <w:tc>
          <w:tcPr>
            <w:tcW w:w="4314" w:type="dxa"/>
            <w:vAlign w:val="center"/>
          </w:tcPr>
          <w:p w14:paraId="450C699F" w14:textId="77777777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8E3BC6" w14:paraId="00D7DE95" w14:textId="77777777" w:rsidTr="00D11C35">
        <w:trPr>
          <w:trHeight w:val="90"/>
        </w:trPr>
        <w:tc>
          <w:tcPr>
            <w:tcW w:w="2339" w:type="dxa"/>
            <w:vAlign w:val="center"/>
          </w:tcPr>
          <w:p w14:paraId="10AED858" w14:textId="763E7242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1EAE64F6" w14:textId="28776C7B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36405AA" w14:textId="413849DD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8E3BC6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4F3A0B7F" w14:textId="77777777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8E3BC6" w14:paraId="584BC322" w14:textId="77777777" w:rsidTr="00D11C35">
        <w:trPr>
          <w:trHeight w:val="90"/>
        </w:trPr>
        <w:tc>
          <w:tcPr>
            <w:tcW w:w="2339" w:type="dxa"/>
            <w:vAlign w:val="center"/>
          </w:tcPr>
          <w:p w14:paraId="1E6B6683" w14:textId="6AE13CC4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医学影像学</w:t>
            </w:r>
          </w:p>
        </w:tc>
        <w:tc>
          <w:tcPr>
            <w:tcW w:w="2068" w:type="dxa"/>
            <w:vAlign w:val="center"/>
          </w:tcPr>
          <w:p w14:paraId="19486325" w14:textId="19298D24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91034B9" w14:textId="6A186C87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无</w:t>
            </w:r>
          </w:p>
        </w:tc>
        <w:tc>
          <w:tcPr>
            <w:tcW w:w="4314" w:type="dxa"/>
            <w:vAlign w:val="center"/>
          </w:tcPr>
          <w:p w14:paraId="4DC34C1D" w14:textId="77777777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385D2CB5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6988E615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43EF94A9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3878D0A5" w14:textId="4C32C4D9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</w:p>
    <w:p w14:paraId="0DE92DE6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5904A117" w14:textId="77777777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放射医学专业（原专业）</w:t>
      </w:r>
    </w:p>
    <w:p w14:paraId="21A4C2E7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3718FC27" w14:textId="77777777" w:rsidTr="002F3435">
        <w:trPr>
          <w:trHeight w:val="413"/>
        </w:trPr>
        <w:tc>
          <w:tcPr>
            <w:tcW w:w="2339" w:type="dxa"/>
            <w:vAlign w:val="center"/>
          </w:tcPr>
          <w:p w14:paraId="48D5DFB3" w14:textId="77777777" w:rsidR="00007FA1" w:rsidRDefault="00007FA1" w:rsidP="002F3435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4FF3B051" w14:textId="77777777" w:rsidR="00007FA1" w:rsidRDefault="00007FA1" w:rsidP="002F3435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52BFE88B" w14:textId="77777777" w:rsidR="00007FA1" w:rsidRDefault="00007FA1" w:rsidP="002F3435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27490386" w14:textId="77777777" w:rsidR="00007FA1" w:rsidRDefault="00007FA1" w:rsidP="002F3435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007FA1" w14:paraId="6B0DF1B2" w14:textId="77777777" w:rsidTr="002F3435">
        <w:trPr>
          <w:trHeight w:val="198"/>
        </w:trPr>
        <w:tc>
          <w:tcPr>
            <w:tcW w:w="2339" w:type="dxa"/>
            <w:vAlign w:val="center"/>
          </w:tcPr>
          <w:p w14:paraId="548E4127" w14:textId="69DEAAD7" w:rsidR="00007FA1" w:rsidRDefault="00356DF8" w:rsidP="002F3435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70665EF7" w14:textId="209922BA" w:rsidR="00007FA1" w:rsidRDefault="00356DF8" w:rsidP="002F3435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25615DB" w14:textId="1F018381" w:rsidR="00007FA1" w:rsidRDefault="00356DF8" w:rsidP="002F3435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无</w:t>
            </w:r>
          </w:p>
        </w:tc>
        <w:tc>
          <w:tcPr>
            <w:tcW w:w="4314" w:type="dxa"/>
            <w:vAlign w:val="center"/>
          </w:tcPr>
          <w:p w14:paraId="5B912A3B" w14:textId="77777777" w:rsidR="00007FA1" w:rsidRDefault="00007FA1" w:rsidP="002F3435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8E3BC6" w14:paraId="6A6A67F9" w14:textId="77777777" w:rsidTr="002F3435">
        <w:trPr>
          <w:trHeight w:val="90"/>
        </w:trPr>
        <w:tc>
          <w:tcPr>
            <w:tcW w:w="2339" w:type="dxa"/>
            <w:vAlign w:val="center"/>
          </w:tcPr>
          <w:p w14:paraId="10FE38D2" w14:textId="7B0E96C0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03D68D36" w14:textId="07FF51D5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58F3F794" w14:textId="51E38228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8E3BC6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226DD3FD" w14:textId="77777777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697DFB90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2128B9C7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326BC170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6AE8BDBA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4DBACECA" w14:textId="7A9D9499" w:rsidR="00A7381A" w:rsidRPr="00007FA1" w:rsidRDefault="00B31FFC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护理学</w:t>
      </w:r>
      <w:r w:rsidR="004C6C66" w:rsidRPr="00007FA1">
        <w:rPr>
          <w:rFonts w:hint="eastAsia"/>
          <w:sz w:val="28"/>
          <w:szCs w:val="28"/>
        </w:rPr>
        <w:t>专业</w:t>
      </w:r>
      <w:r w:rsidR="0080322B" w:rsidRPr="00007FA1">
        <w:rPr>
          <w:rFonts w:hint="eastAsia"/>
          <w:sz w:val="28"/>
          <w:szCs w:val="28"/>
        </w:rPr>
        <w:t>（原专业）</w:t>
      </w:r>
    </w:p>
    <w:p w14:paraId="26258219" w14:textId="77777777" w:rsidR="00A7381A" w:rsidRDefault="00A7381A" w:rsidP="00A62303">
      <w:pPr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80322B" w14:paraId="0B7E83A7" w14:textId="77777777" w:rsidTr="00A62303">
        <w:trPr>
          <w:trHeight w:val="413"/>
          <w:tblHeader/>
        </w:trPr>
        <w:tc>
          <w:tcPr>
            <w:tcW w:w="2339" w:type="dxa"/>
            <w:vAlign w:val="center"/>
          </w:tcPr>
          <w:p w14:paraId="6BB62A98" w14:textId="7AB47004" w:rsidR="0080322B" w:rsidRDefault="0080322B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78748D9A" w14:textId="7299CAB4" w:rsidR="0080322B" w:rsidRDefault="0080322B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25662B87" w14:textId="0289B86B" w:rsidR="0080322B" w:rsidRDefault="0080322B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6D2C99CA" w14:textId="533BFB8B" w:rsidR="0080322B" w:rsidRDefault="0080322B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80322B" w14:paraId="109B5C82" w14:textId="77777777" w:rsidTr="00B31FFC">
        <w:trPr>
          <w:trHeight w:val="812"/>
        </w:trPr>
        <w:tc>
          <w:tcPr>
            <w:tcW w:w="2339" w:type="dxa"/>
            <w:vAlign w:val="center"/>
          </w:tcPr>
          <w:p w14:paraId="2D327A45" w14:textId="0A5A9C0F" w:rsidR="0080322B" w:rsidRDefault="00B31FFC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儿科学</w:t>
            </w:r>
          </w:p>
        </w:tc>
        <w:tc>
          <w:tcPr>
            <w:tcW w:w="2068" w:type="dxa"/>
            <w:vAlign w:val="center"/>
          </w:tcPr>
          <w:p w14:paraId="218898AC" w14:textId="70493496" w:rsidR="0080322B" w:rsidRDefault="00B31FFC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5CA898E" w14:textId="17DBA441" w:rsidR="00B31FFC" w:rsidRDefault="00B31FFC" w:rsidP="0080322B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45622D05" w14:textId="3F2DF324" w:rsidR="0080322B" w:rsidRDefault="0080322B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121939" w14:paraId="2236710E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79A31F70" w14:textId="07B983BF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儿科学</w:t>
            </w:r>
          </w:p>
        </w:tc>
        <w:tc>
          <w:tcPr>
            <w:tcW w:w="2068" w:type="dxa"/>
            <w:vAlign w:val="center"/>
          </w:tcPr>
          <w:p w14:paraId="01F9F1AB" w14:textId="72FFEB22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6CB8E8D6" w14:textId="4A5784D5" w:rsidR="00121939" w:rsidRPr="002218FE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生理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生物化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0CC95109" w14:textId="77777777" w:rsidR="00121939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121939" w14:paraId="206B4E0B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7B7972F4" w14:textId="3EAA63A6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法医学</w:t>
            </w:r>
          </w:p>
        </w:tc>
        <w:tc>
          <w:tcPr>
            <w:tcW w:w="2068" w:type="dxa"/>
            <w:vAlign w:val="center"/>
          </w:tcPr>
          <w:p w14:paraId="46FCE979" w14:textId="75FDED01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6F9830B" w14:textId="09664D37" w:rsidR="00121939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  <w:r w:rsidRPr="002218FE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035DE794" w14:textId="1C9EE94A" w:rsidR="00121939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121939" w14:paraId="68CB5557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5EA7DC88" w14:textId="18C37EB4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5A3264AF" w14:textId="192FF133" w:rsidR="00121939" w:rsidRDefault="00121939" w:rsidP="0012193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6DBE574F" w14:textId="02BA2FAA" w:rsidR="00121939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796D90E3" w14:textId="77AE5C7B" w:rsidR="00121939" w:rsidRDefault="00121939" w:rsidP="00121939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B2418" w14:paraId="6DA6650C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2179B3AB" w14:textId="529FCE85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54EE7CC3" w14:textId="3409BAD7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shd w:val="clear" w:color="auto" w:fill="auto"/>
            <w:vAlign w:val="center"/>
          </w:tcPr>
          <w:p w14:paraId="5C353648" w14:textId="4DECFEE8" w:rsidR="00AB2418" w:rsidRPr="00B31FFC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</w:t>
            </w:r>
            <w:r w:rsidRPr="00B31FFC">
              <w:rPr>
                <w:rFonts w:ascii="仿宋" w:eastAsia="仿宋" w:hAnsi="仿宋" w:hint="eastAsia"/>
                <w:szCs w:val="21"/>
              </w:rPr>
              <w:lastRenderedPageBreak/>
              <w:t>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生理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生物化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核辐射物理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放射化学</w:t>
            </w:r>
            <w:r>
              <w:rPr>
                <w:rFonts w:ascii="仿宋" w:eastAsia="仿宋" w:hAnsi="仿宋" w:hint="eastAsia"/>
                <w:szCs w:val="21"/>
              </w:rPr>
              <w:t>（放射治疗方向）</w:t>
            </w:r>
          </w:p>
        </w:tc>
        <w:tc>
          <w:tcPr>
            <w:tcW w:w="4314" w:type="dxa"/>
            <w:shd w:val="clear" w:color="auto" w:fill="auto"/>
            <w:vAlign w:val="center"/>
          </w:tcPr>
          <w:p w14:paraId="00704226" w14:textId="77777777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B2418" w14:paraId="325BE934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26A7DA8E" w14:textId="6FDDB2DC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6AC96E09" w14:textId="2A7F0CA3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shd w:val="clear" w:color="auto" w:fill="auto"/>
            <w:vAlign w:val="center"/>
          </w:tcPr>
          <w:p w14:paraId="38B9DA92" w14:textId="67148A1A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shd w:val="clear" w:color="auto" w:fill="auto"/>
            <w:vAlign w:val="center"/>
          </w:tcPr>
          <w:p w14:paraId="179B730B" w14:textId="776028FE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B2418" w14:paraId="023AE338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7A01403C" w14:textId="56820625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生物技术</w:t>
            </w:r>
          </w:p>
        </w:tc>
        <w:tc>
          <w:tcPr>
            <w:tcW w:w="2068" w:type="dxa"/>
            <w:vAlign w:val="center"/>
          </w:tcPr>
          <w:p w14:paraId="2C201DCC" w14:textId="119393F5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46C501F" w14:textId="16046483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12858">
              <w:rPr>
                <w:rFonts w:ascii="仿宋" w:eastAsia="仿宋" w:hAnsi="仿宋" w:hint="eastAsia"/>
                <w:szCs w:val="21"/>
              </w:rPr>
              <w:t>概率统计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12858">
              <w:rPr>
                <w:rFonts w:ascii="仿宋" w:eastAsia="仿宋" w:hAnsi="仿宋" w:hint="eastAsia"/>
                <w:szCs w:val="21"/>
              </w:rPr>
              <w:t>普通物理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12858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植物学、动物学</w:t>
            </w:r>
          </w:p>
        </w:tc>
        <w:tc>
          <w:tcPr>
            <w:tcW w:w="4314" w:type="dxa"/>
            <w:vAlign w:val="center"/>
          </w:tcPr>
          <w:p w14:paraId="7618FCF1" w14:textId="3A35072E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12858">
              <w:rPr>
                <w:rFonts w:ascii="仿宋" w:eastAsia="仿宋" w:hAnsi="仿宋" w:hint="eastAsia"/>
                <w:color w:val="FF0000"/>
                <w:szCs w:val="21"/>
              </w:rPr>
              <w:t>计算机信息技术（常用办公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12858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12858">
              <w:rPr>
                <w:rFonts w:ascii="仿宋" w:eastAsia="仿宋" w:hAnsi="仿宋" w:hint="eastAsia"/>
                <w:szCs w:val="21"/>
              </w:rPr>
              <w:t>信息技术（高级办公应用）</w:t>
            </w:r>
          </w:p>
        </w:tc>
      </w:tr>
      <w:tr w:rsidR="00386343" w14:paraId="1FFE72F6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2AAB7ED6" w14:textId="32DD3817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生物技术</w:t>
            </w:r>
          </w:p>
        </w:tc>
        <w:tc>
          <w:tcPr>
            <w:tcW w:w="2068" w:type="dxa"/>
            <w:vAlign w:val="center"/>
          </w:tcPr>
          <w:p w14:paraId="102DA299" w14:textId="10D9ACC8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1C38CAB" w14:textId="4190B6B4" w:rsidR="00386343" w:rsidRPr="00B31FFC" w:rsidRDefault="00386343" w:rsidP="00386343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12858">
              <w:rPr>
                <w:rFonts w:ascii="仿宋" w:eastAsia="仿宋" w:hAnsi="仿宋" w:hint="eastAsia"/>
                <w:szCs w:val="21"/>
              </w:rPr>
              <w:t>普通物理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植物学、动物学、</w:t>
            </w:r>
            <w:r w:rsidRPr="00386343">
              <w:rPr>
                <w:rFonts w:ascii="仿宋" w:eastAsia="仿宋" w:hAnsi="仿宋" w:hint="eastAsia"/>
                <w:szCs w:val="21"/>
              </w:rPr>
              <w:t>基础生物学实验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细胞生物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生物化学（四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微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遗传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基础生物学实验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基础生物学实验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分子生物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免疫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概率统计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生物信息学导论</w:t>
            </w:r>
          </w:p>
        </w:tc>
        <w:tc>
          <w:tcPr>
            <w:tcW w:w="4314" w:type="dxa"/>
            <w:vAlign w:val="center"/>
          </w:tcPr>
          <w:p w14:paraId="05F841BC" w14:textId="15ECFDD2" w:rsidR="00386343" w:rsidRPr="00B12858" w:rsidRDefault="00386343" w:rsidP="00386343">
            <w:pPr>
              <w:jc w:val="left"/>
              <w:rPr>
                <w:rFonts w:ascii="仿宋" w:eastAsia="仿宋" w:hAnsi="仿宋"/>
                <w:color w:val="FF0000"/>
                <w:szCs w:val="21"/>
              </w:rPr>
            </w:pPr>
            <w:r w:rsidRPr="00B12858">
              <w:rPr>
                <w:rFonts w:ascii="仿宋" w:eastAsia="仿宋" w:hAnsi="仿宋" w:hint="eastAsia"/>
                <w:color w:val="FF0000"/>
                <w:szCs w:val="21"/>
              </w:rPr>
              <w:t>计算机信息技术（常用办公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12858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12858">
              <w:rPr>
                <w:rFonts w:ascii="仿宋" w:eastAsia="仿宋" w:hAnsi="仿宋" w:hint="eastAsia"/>
                <w:szCs w:val="21"/>
              </w:rPr>
              <w:t>信息技术（高级办公应用）</w:t>
            </w:r>
          </w:p>
        </w:tc>
      </w:tr>
      <w:tr w:rsidR="00386343" w14:paraId="49AAEF28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4F8E29A9" w14:textId="1A68D1DC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药学</w:t>
            </w:r>
          </w:p>
        </w:tc>
        <w:tc>
          <w:tcPr>
            <w:tcW w:w="2068" w:type="dxa"/>
            <w:vAlign w:val="center"/>
          </w:tcPr>
          <w:p w14:paraId="69144479" w14:textId="09937292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3CD2EA8E" w14:textId="7BF92052" w:rsidR="00386343" w:rsidRDefault="00386343" w:rsidP="00386343">
            <w:pPr>
              <w:jc w:val="left"/>
              <w:rPr>
                <w:rFonts w:ascii="仿宋" w:eastAsia="仿宋" w:hAnsi="仿宋"/>
                <w:szCs w:val="21"/>
              </w:rPr>
            </w:pPr>
            <w:r w:rsidRPr="009C0B13">
              <w:rPr>
                <w:rFonts w:ascii="仿宋" w:eastAsia="仿宋" w:hAnsi="仿宋" w:hint="eastAsia"/>
                <w:szCs w:val="21"/>
              </w:rPr>
              <w:t>线性代数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无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无机化学</w:t>
            </w:r>
            <w:r>
              <w:rPr>
                <w:rFonts w:ascii="仿宋" w:eastAsia="仿宋" w:hAnsi="仿宋" w:hint="eastAsia"/>
                <w:szCs w:val="21"/>
              </w:rPr>
              <w:t>实验、</w:t>
            </w:r>
            <w:r w:rsidRPr="009C0B13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实验</w:t>
            </w:r>
          </w:p>
        </w:tc>
        <w:tc>
          <w:tcPr>
            <w:tcW w:w="4314" w:type="dxa"/>
            <w:vAlign w:val="center"/>
          </w:tcPr>
          <w:p w14:paraId="2891D9F8" w14:textId="324EA2F2" w:rsidR="00386343" w:rsidRDefault="00386343" w:rsidP="00386343">
            <w:pPr>
              <w:jc w:val="left"/>
              <w:rPr>
                <w:rFonts w:ascii="仿宋" w:eastAsia="仿宋" w:hAnsi="仿宋"/>
                <w:szCs w:val="21"/>
              </w:rPr>
            </w:pPr>
            <w:r w:rsidRPr="00514EE5">
              <w:rPr>
                <w:rFonts w:ascii="仿宋" w:eastAsia="仿宋" w:hAnsi="仿宋"/>
                <w:color w:val="FF0000"/>
                <w:szCs w:val="21"/>
              </w:rPr>
              <w:t>PHAR1007</w:t>
            </w:r>
            <w:r w:rsidRPr="00514EE5">
              <w:rPr>
                <w:rFonts w:ascii="仿宋" w:eastAsia="仿宋" w:hAnsi="仿宋" w:hint="eastAsia"/>
                <w:color w:val="FF0000"/>
                <w:szCs w:val="21"/>
              </w:rPr>
              <w:t>解剖生理学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proofErr w:type="gramEnd"/>
            <w:r w:rsidRPr="00514EE5">
              <w:rPr>
                <w:rFonts w:ascii="仿宋" w:eastAsia="仿宋" w:hAnsi="仿宋"/>
                <w:szCs w:val="21"/>
              </w:rPr>
              <w:t>PHAR1134</w:t>
            </w:r>
            <w:r w:rsidRPr="009C0B13">
              <w:rPr>
                <w:rFonts w:ascii="仿宋" w:eastAsia="仿宋" w:hAnsi="仿宋" w:hint="eastAsia"/>
                <w:szCs w:val="21"/>
              </w:rPr>
              <w:t>解剖生理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514EE5">
              <w:rPr>
                <w:rFonts w:ascii="仿宋" w:eastAsia="仿宋" w:hAnsi="仿宋"/>
                <w:szCs w:val="21"/>
              </w:rPr>
              <w:t>PHAR113</w:t>
            </w:r>
            <w:r>
              <w:rPr>
                <w:rFonts w:ascii="仿宋" w:eastAsia="仿宋" w:hAnsi="仿宋"/>
                <w:szCs w:val="21"/>
              </w:rPr>
              <w:t>5</w:t>
            </w:r>
            <w:r w:rsidRPr="009C0B13">
              <w:rPr>
                <w:rFonts w:ascii="仿宋" w:eastAsia="仿宋" w:hAnsi="仿宋" w:hint="eastAsia"/>
                <w:szCs w:val="21"/>
              </w:rPr>
              <w:t>解剖生理学</w:t>
            </w:r>
            <w:r>
              <w:rPr>
                <w:rFonts w:ascii="仿宋" w:eastAsia="仿宋" w:hAnsi="仿宋" w:hint="eastAsia"/>
                <w:szCs w:val="21"/>
              </w:rPr>
              <w:t>实验</w:t>
            </w:r>
          </w:p>
        </w:tc>
      </w:tr>
      <w:tr w:rsidR="00386343" w14:paraId="6A0E206A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3E8FEF50" w14:textId="2459CA52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医学影像学</w:t>
            </w:r>
          </w:p>
        </w:tc>
        <w:tc>
          <w:tcPr>
            <w:tcW w:w="2068" w:type="dxa"/>
            <w:vAlign w:val="center"/>
          </w:tcPr>
          <w:p w14:paraId="4618E540" w14:textId="73BAC7C6" w:rsidR="00386343" w:rsidRDefault="00386343" w:rsidP="003863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0A9BC6D" w14:textId="5F8EDBEE" w:rsidR="00386343" w:rsidRDefault="00386343" w:rsidP="00386343">
            <w:pPr>
              <w:jc w:val="left"/>
              <w:rPr>
                <w:rFonts w:ascii="仿宋" w:eastAsia="仿宋" w:hAnsi="仿宋"/>
                <w:szCs w:val="21"/>
              </w:rPr>
            </w:pPr>
            <w:r w:rsidRPr="002218FE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2FAA7F1F" w14:textId="7764BA77" w:rsidR="00386343" w:rsidRDefault="00386343" w:rsidP="00386343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62303" w14:paraId="0FCC956D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2530FAE7" w14:textId="29AA9EE9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lastRenderedPageBreak/>
              <w:t>医学影像学</w:t>
            </w:r>
          </w:p>
        </w:tc>
        <w:tc>
          <w:tcPr>
            <w:tcW w:w="2068" w:type="dxa"/>
            <w:vAlign w:val="center"/>
          </w:tcPr>
          <w:p w14:paraId="63162F88" w14:textId="119F1FD9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652A5669" w14:textId="463E06D0" w:rsidR="00A62303" w:rsidRPr="002218FE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2218FE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生理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生物化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电子学基础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2441EA77" w14:textId="77777777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62303" w14:paraId="7D48697C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4FED3BE6" w14:textId="4855547F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预防医学</w:t>
            </w:r>
          </w:p>
        </w:tc>
        <w:tc>
          <w:tcPr>
            <w:tcW w:w="2068" w:type="dxa"/>
            <w:vAlign w:val="center"/>
          </w:tcPr>
          <w:p w14:paraId="0BB7083F" w14:textId="2A017908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148C4895" w14:textId="1F59D5D7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2218FE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</w:p>
        </w:tc>
        <w:tc>
          <w:tcPr>
            <w:tcW w:w="4314" w:type="dxa"/>
            <w:vAlign w:val="center"/>
          </w:tcPr>
          <w:p w14:paraId="5F438EDD" w14:textId="0544524F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B12858">
              <w:rPr>
                <w:rFonts w:ascii="仿宋" w:eastAsia="仿宋" w:hAnsi="仿宋" w:hint="eastAsia"/>
                <w:color w:val="FF0000"/>
                <w:szCs w:val="21"/>
              </w:rPr>
              <w:t>计算机信息技术（常用办公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12858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12858">
              <w:rPr>
                <w:rFonts w:ascii="仿宋" w:eastAsia="仿宋" w:hAnsi="仿宋" w:hint="eastAsia"/>
                <w:szCs w:val="21"/>
              </w:rPr>
              <w:t>信息技术（</w:t>
            </w:r>
            <w:r w:rsidRPr="00214CEC">
              <w:rPr>
                <w:rFonts w:ascii="仿宋" w:eastAsia="仿宋" w:hAnsi="仿宋" w:hint="eastAsia"/>
                <w:szCs w:val="21"/>
              </w:rPr>
              <w:t>大数据应用）</w:t>
            </w:r>
          </w:p>
        </w:tc>
      </w:tr>
      <w:tr w:rsidR="00A62303" w14:paraId="45E40855" w14:textId="77777777" w:rsidTr="0080322B">
        <w:tc>
          <w:tcPr>
            <w:tcW w:w="2339" w:type="dxa"/>
            <w:vAlign w:val="center"/>
          </w:tcPr>
          <w:p w14:paraId="47749F62" w14:textId="45788020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口腔医学</w:t>
            </w:r>
          </w:p>
        </w:tc>
        <w:tc>
          <w:tcPr>
            <w:tcW w:w="2068" w:type="dxa"/>
            <w:vAlign w:val="center"/>
          </w:tcPr>
          <w:p w14:paraId="09D59E09" w14:textId="4759608C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1F30EEE9" w14:textId="744FCE7F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生理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生物化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4C5B7ACD" w14:textId="2E1FD19A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A62303" w14:paraId="4FD255E7" w14:textId="77777777" w:rsidTr="0080322B">
        <w:trPr>
          <w:trHeight w:val="90"/>
        </w:trPr>
        <w:tc>
          <w:tcPr>
            <w:tcW w:w="2339" w:type="dxa"/>
            <w:vAlign w:val="center"/>
          </w:tcPr>
          <w:p w14:paraId="557910E6" w14:textId="4A52441F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生物信息学</w:t>
            </w:r>
          </w:p>
        </w:tc>
        <w:tc>
          <w:tcPr>
            <w:tcW w:w="2068" w:type="dxa"/>
            <w:vAlign w:val="center"/>
          </w:tcPr>
          <w:p w14:paraId="54C142B0" w14:textId="1D8172A1" w:rsidR="00A62303" w:rsidRDefault="00A62303" w:rsidP="00A6230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3351859C" w14:textId="546D49E2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386343">
              <w:rPr>
                <w:rFonts w:ascii="仿宋" w:eastAsia="仿宋" w:hAnsi="仿宋" w:hint="eastAsia"/>
                <w:szCs w:val="21"/>
              </w:rPr>
              <w:t>普通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无机及分析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应用高等数学（上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应用高等数学（下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Unix/Linux操作系统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386343">
              <w:rPr>
                <w:rFonts w:ascii="仿宋" w:eastAsia="仿宋" w:hAnsi="仿宋" w:hint="eastAsia"/>
                <w:szCs w:val="21"/>
              </w:rPr>
              <w:t>普通物理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有机化学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程序设计及应用（Python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数据库系统原理及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细胞生物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生物化学（四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遗传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R语言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数据结构及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生物信息学导论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网络管理与Web编程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分子生物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基础生物学实验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62303">
              <w:rPr>
                <w:rFonts w:ascii="仿宋" w:eastAsia="仿宋" w:hAnsi="仿宋" w:hint="eastAsia"/>
                <w:szCs w:val="21"/>
              </w:rPr>
              <w:t>现代统计与生物信息学</w:t>
            </w:r>
          </w:p>
        </w:tc>
        <w:tc>
          <w:tcPr>
            <w:tcW w:w="4314" w:type="dxa"/>
            <w:vAlign w:val="center"/>
          </w:tcPr>
          <w:p w14:paraId="0CF9659F" w14:textId="2B95344E" w:rsidR="00A62303" w:rsidRDefault="00A62303" w:rsidP="00A62303">
            <w:pPr>
              <w:jc w:val="left"/>
              <w:rPr>
                <w:rFonts w:ascii="仿宋" w:eastAsia="仿宋" w:hAnsi="仿宋"/>
                <w:szCs w:val="21"/>
              </w:rPr>
            </w:pPr>
            <w:r w:rsidRPr="00B12858">
              <w:rPr>
                <w:rFonts w:ascii="仿宋" w:eastAsia="仿宋" w:hAnsi="仿宋" w:hint="eastAsia"/>
                <w:color w:val="FF0000"/>
                <w:szCs w:val="21"/>
              </w:rPr>
              <w:t>计算机信息技术（常用办公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12858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12858">
              <w:rPr>
                <w:rFonts w:ascii="仿宋" w:eastAsia="仿宋" w:hAnsi="仿宋" w:hint="eastAsia"/>
                <w:szCs w:val="21"/>
              </w:rPr>
              <w:t>信息技术（</w:t>
            </w:r>
            <w:r w:rsidRPr="00386343">
              <w:rPr>
                <w:rFonts w:ascii="仿宋" w:eastAsia="仿宋" w:hAnsi="仿宋" w:hint="eastAsia"/>
                <w:szCs w:val="21"/>
              </w:rPr>
              <w:t>计算思维</w:t>
            </w:r>
            <w:r w:rsidRPr="00214CEC">
              <w:rPr>
                <w:rFonts w:ascii="仿宋" w:eastAsia="仿宋" w:hAnsi="仿宋" w:hint="eastAsia"/>
                <w:szCs w:val="21"/>
              </w:rPr>
              <w:t>）</w:t>
            </w:r>
          </w:p>
        </w:tc>
      </w:tr>
    </w:tbl>
    <w:p w14:paraId="4F428CB0" w14:textId="12DF14BD" w:rsidR="00A7381A" w:rsidRDefault="00A7381A" w:rsidP="006A745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132B615E" w14:textId="6783E4DD" w:rsidR="00B31FFC" w:rsidRDefault="006A745C" w:rsidP="006A745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</w:t>
      </w:r>
      <w:r w:rsidR="00AB2FF2" w:rsidRPr="002A7902">
        <w:rPr>
          <w:rFonts w:ascii="楷体" w:eastAsia="楷体" w:hAnsi="楷体" w:hint="eastAsia"/>
          <w:bCs/>
          <w:sz w:val="24"/>
          <w:szCs w:val="24"/>
        </w:rPr>
        <w:t>必修课程含“专业必选课程”。</w:t>
      </w:r>
    </w:p>
    <w:p w14:paraId="23CF6C8B" w14:textId="0CE1DA95" w:rsidR="00B31FFC" w:rsidRDefault="00B31FFC" w:rsidP="00B31FFC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42243587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60B8A22A" w14:textId="77777777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生命科学（巴斯德）英才班专业（原专业）</w:t>
      </w:r>
    </w:p>
    <w:p w14:paraId="263201B9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12F4A0E1" w14:textId="77777777" w:rsidTr="007D2743">
        <w:trPr>
          <w:trHeight w:val="413"/>
        </w:trPr>
        <w:tc>
          <w:tcPr>
            <w:tcW w:w="2339" w:type="dxa"/>
            <w:vAlign w:val="center"/>
          </w:tcPr>
          <w:p w14:paraId="6778CF3A" w14:textId="77777777" w:rsidR="00007FA1" w:rsidRDefault="00007FA1" w:rsidP="007D2743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20B2C6AE" w14:textId="77777777" w:rsidR="00007FA1" w:rsidRDefault="00007FA1" w:rsidP="007D2743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057CB630" w14:textId="77777777" w:rsidR="00007FA1" w:rsidRDefault="00007FA1" w:rsidP="007D2743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1C661306" w14:textId="77777777" w:rsidR="00007FA1" w:rsidRDefault="00007FA1" w:rsidP="007D2743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007FA1" w14:paraId="2E26D24F" w14:textId="77777777" w:rsidTr="007D2743">
        <w:trPr>
          <w:trHeight w:val="198"/>
        </w:trPr>
        <w:tc>
          <w:tcPr>
            <w:tcW w:w="2339" w:type="dxa"/>
            <w:vAlign w:val="center"/>
          </w:tcPr>
          <w:p w14:paraId="4DCC8718" w14:textId="5418DE41" w:rsidR="00007FA1" w:rsidRDefault="009504DD" w:rsidP="007D27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3A6775C4" w14:textId="54A6BDFC" w:rsidR="00007FA1" w:rsidRDefault="009504DD" w:rsidP="007D2743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E1DB613" w14:textId="0437DB4A" w:rsidR="00007FA1" w:rsidRDefault="009504DD" w:rsidP="007D2743">
            <w:pPr>
              <w:jc w:val="left"/>
              <w:rPr>
                <w:rFonts w:ascii="仿宋" w:eastAsia="仿宋" w:hAnsi="仿宋"/>
                <w:szCs w:val="21"/>
              </w:rPr>
            </w:pPr>
            <w:r w:rsidRPr="009504DD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普通物理实验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44DEB086" w14:textId="1C9F7458" w:rsidR="00007FA1" w:rsidRPr="009504DD" w:rsidRDefault="009504DD" w:rsidP="007D2743">
            <w:pPr>
              <w:jc w:val="left"/>
              <w:rPr>
                <w:rFonts w:ascii="仿宋" w:eastAsia="仿宋" w:hAnsi="仿宋"/>
                <w:szCs w:val="21"/>
              </w:rPr>
            </w:pP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高等数学（一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微积分</w:t>
            </w:r>
            <w:proofErr w:type="gramEnd"/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计算机信息技术（计算思维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504DD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9504DD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普通物理（二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504DD">
              <w:rPr>
                <w:rFonts w:ascii="仿宋" w:eastAsia="仿宋" w:hAnsi="仿宋" w:hint="eastAsia"/>
                <w:szCs w:val="21"/>
              </w:rPr>
              <w:t>医用</w:t>
            </w:r>
            <w:proofErr w:type="gramEnd"/>
            <w:r w:rsidRPr="009504DD">
              <w:rPr>
                <w:rFonts w:ascii="仿宋" w:eastAsia="仿宋" w:hAnsi="仿宋" w:hint="eastAsia"/>
                <w:szCs w:val="21"/>
              </w:rPr>
              <w:t>物理学</w:t>
            </w:r>
          </w:p>
        </w:tc>
      </w:tr>
    </w:tbl>
    <w:p w14:paraId="7C099469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168F697F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16CEEF9A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1BCA9ED8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02265151" w14:textId="5A318DD7" w:rsidR="00B31FFC" w:rsidRPr="00007FA1" w:rsidRDefault="00B31FFC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生物技术专业（原专业）</w:t>
      </w:r>
    </w:p>
    <w:p w14:paraId="130A38AA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B31FFC" w14:paraId="5E585003" w14:textId="77777777" w:rsidTr="00051500">
        <w:trPr>
          <w:trHeight w:val="413"/>
        </w:trPr>
        <w:tc>
          <w:tcPr>
            <w:tcW w:w="2339" w:type="dxa"/>
            <w:vAlign w:val="center"/>
          </w:tcPr>
          <w:p w14:paraId="0A2C99FF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6C1C73A5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1A8D80FF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419A7A72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B31FFC" w14:paraId="73686AAD" w14:textId="77777777" w:rsidTr="00051500">
        <w:trPr>
          <w:trHeight w:val="198"/>
        </w:trPr>
        <w:tc>
          <w:tcPr>
            <w:tcW w:w="2339" w:type="dxa"/>
            <w:vAlign w:val="center"/>
          </w:tcPr>
          <w:p w14:paraId="7D0272CE" w14:textId="3A1B48B3" w:rsidR="00B31FFC" w:rsidRDefault="00B31FFC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儿科学</w:t>
            </w:r>
          </w:p>
        </w:tc>
        <w:tc>
          <w:tcPr>
            <w:tcW w:w="2068" w:type="dxa"/>
            <w:vAlign w:val="center"/>
          </w:tcPr>
          <w:p w14:paraId="61FB425E" w14:textId="7977BD90" w:rsidR="00B31FFC" w:rsidRDefault="00B31FFC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7F2E01F6" w14:textId="6CF44834" w:rsid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230E3733" w14:textId="67D64F24" w:rsidR="00B31FFC" w:rsidRP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计算机信息技术（高级办公应用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计</w:t>
            </w:r>
            <w:r w:rsidRPr="00912F90">
              <w:rPr>
                <w:rFonts w:ascii="仿宋" w:eastAsia="仿宋" w:hAnsi="仿宋" w:hint="eastAsia"/>
                <w:szCs w:val="21"/>
              </w:rPr>
              <w:t>算机</w:t>
            </w:r>
            <w:proofErr w:type="gramEnd"/>
            <w:r w:rsidRPr="00912F90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 w:rsidRPr="00875C64">
              <w:rPr>
                <w:rFonts w:ascii="仿宋" w:eastAsia="仿宋" w:hAnsi="仿宋" w:hint="eastAsia"/>
                <w:szCs w:val="21"/>
              </w:rPr>
              <w:t>，</w:t>
            </w: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普通物理学（三）</w:t>
            </w:r>
            <w:proofErr w:type="gramStart"/>
            <w:r w:rsidR="00912F90" w:rsidRPr="00B31FFC">
              <w:rPr>
                <w:rFonts w:ascii="仿宋" w:eastAsia="仿宋" w:hAnsi="仿宋" w:hint="eastAsia"/>
                <w:szCs w:val="21"/>
              </w:rPr>
              <w:t>可换修医用</w:t>
            </w:r>
            <w:proofErr w:type="gramEnd"/>
            <w:r w:rsidR="00912F90" w:rsidRPr="00B31FFC">
              <w:rPr>
                <w:rFonts w:ascii="仿宋" w:eastAsia="仿宋" w:hAnsi="仿宋" w:hint="eastAsia"/>
                <w:szCs w:val="21"/>
              </w:rPr>
              <w:t>物理学</w:t>
            </w:r>
          </w:p>
        </w:tc>
      </w:tr>
      <w:tr w:rsidR="00542629" w14:paraId="201BF485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57EA4E7F" w14:textId="5BF157B3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儿科学</w:t>
            </w:r>
          </w:p>
        </w:tc>
        <w:tc>
          <w:tcPr>
            <w:tcW w:w="2068" w:type="dxa"/>
            <w:vAlign w:val="center"/>
          </w:tcPr>
          <w:p w14:paraId="52D23E45" w14:textId="230357F5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66ABB8A0" w14:textId="2178D6B7" w:rsidR="00542629" w:rsidRPr="002218FE" w:rsidRDefault="00542629" w:rsidP="00542629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医用物理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生理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生物化学（二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21939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vAlign w:val="center"/>
          </w:tcPr>
          <w:p w14:paraId="64D6D0FA" w14:textId="40B0C229" w:rsidR="00542629" w:rsidRPr="00B31FFC" w:rsidRDefault="00B27BB3" w:rsidP="00542629">
            <w:pPr>
              <w:jc w:val="left"/>
              <w:rPr>
                <w:rFonts w:ascii="仿宋" w:eastAsia="仿宋" w:hAnsi="仿宋"/>
                <w:color w:val="FF0000"/>
                <w:szCs w:val="21"/>
              </w:rPr>
            </w:pP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计算机信息技术（高级办公应用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计</w:t>
            </w:r>
            <w:r w:rsidRPr="00912F90">
              <w:rPr>
                <w:rFonts w:ascii="仿宋" w:eastAsia="仿宋" w:hAnsi="仿宋" w:hint="eastAsia"/>
                <w:szCs w:val="21"/>
              </w:rPr>
              <w:t>算机</w:t>
            </w:r>
            <w:proofErr w:type="gramEnd"/>
            <w:r w:rsidRPr="00912F90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>
              <w:rPr>
                <w:rFonts w:ascii="仿宋" w:eastAsia="仿宋" w:hAnsi="仿宋" w:hint="eastAsia"/>
                <w:szCs w:val="21"/>
              </w:rPr>
              <w:t>，</w:t>
            </w:r>
            <w:r w:rsidR="00542629" w:rsidRPr="00542629">
              <w:rPr>
                <w:rFonts w:ascii="仿宋" w:eastAsia="仿宋" w:hAnsi="仿宋" w:hint="eastAsia"/>
                <w:color w:val="FF0000"/>
                <w:szCs w:val="21"/>
              </w:rPr>
              <w:t>细胞生物学（三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细胞生物学</w:t>
            </w:r>
            <w:proofErr w:type="gramEnd"/>
            <w:r w:rsidRPr="00B31FFC">
              <w:rPr>
                <w:rFonts w:ascii="仿宋" w:eastAsia="仿宋" w:hAnsi="仿宋" w:hint="eastAsia"/>
                <w:szCs w:val="21"/>
              </w:rPr>
              <w:t>（一）</w:t>
            </w:r>
          </w:p>
        </w:tc>
      </w:tr>
      <w:tr w:rsidR="00542629" w14:paraId="6266BFC5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07D1762C" w14:textId="03979D57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法医学</w:t>
            </w:r>
          </w:p>
        </w:tc>
        <w:tc>
          <w:tcPr>
            <w:tcW w:w="2068" w:type="dxa"/>
            <w:vAlign w:val="center"/>
          </w:tcPr>
          <w:p w14:paraId="09AF2B43" w14:textId="2B9B6C15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01B6270" w14:textId="15DDCA70" w:rsidR="00542629" w:rsidRDefault="00542629" w:rsidP="00542629">
            <w:pPr>
              <w:jc w:val="left"/>
              <w:rPr>
                <w:rFonts w:ascii="仿宋" w:eastAsia="仿宋" w:hAnsi="仿宋"/>
                <w:szCs w:val="21"/>
              </w:rPr>
            </w:pPr>
            <w:r w:rsidRPr="002218FE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2218FE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2218FE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559C25E6" w14:textId="2150E43B" w:rsidR="00542629" w:rsidRDefault="00542629" w:rsidP="00542629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计算机信息技术（高级办公应用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计</w:t>
            </w:r>
            <w:r w:rsidRPr="00912F90">
              <w:rPr>
                <w:rFonts w:ascii="仿宋" w:eastAsia="仿宋" w:hAnsi="仿宋" w:hint="eastAsia"/>
                <w:szCs w:val="21"/>
              </w:rPr>
              <w:t>算机</w:t>
            </w:r>
            <w:proofErr w:type="gramEnd"/>
            <w:r w:rsidRPr="00912F90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>
              <w:rPr>
                <w:rFonts w:ascii="仿宋" w:eastAsia="仿宋" w:hAnsi="仿宋" w:hint="eastAsia"/>
                <w:color w:val="FF0000"/>
                <w:szCs w:val="21"/>
              </w:rPr>
              <w:t>，</w:t>
            </w: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普通物理学（三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医用</w:t>
            </w:r>
            <w:proofErr w:type="gramEnd"/>
            <w:r w:rsidRPr="00B31FFC">
              <w:rPr>
                <w:rFonts w:ascii="仿宋" w:eastAsia="仿宋" w:hAnsi="仿宋" w:hint="eastAsia"/>
                <w:szCs w:val="21"/>
              </w:rPr>
              <w:t>物理学</w:t>
            </w:r>
          </w:p>
        </w:tc>
      </w:tr>
      <w:tr w:rsidR="00542629" w14:paraId="4CEAF2C8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1AD7D2E4" w14:textId="747F5011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64C24500" w14:textId="61AA8ECB" w:rsidR="00542629" w:rsidRDefault="00542629" w:rsidP="00542629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BDDF87B" w14:textId="744E84BD" w:rsidR="00542629" w:rsidRDefault="00542629" w:rsidP="00542629">
            <w:pPr>
              <w:jc w:val="left"/>
              <w:rPr>
                <w:rFonts w:ascii="仿宋" w:eastAsia="仿宋" w:hAnsi="仿宋"/>
                <w:szCs w:val="21"/>
              </w:rPr>
            </w:pPr>
            <w:r w:rsidRPr="009504DD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2218FE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2218FE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5D92343D" w14:textId="77BE2F3D" w:rsidR="00542629" w:rsidRDefault="00542629" w:rsidP="00542629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计算机信息技术（高级办公应用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计</w:t>
            </w:r>
            <w:r w:rsidRPr="00912F90">
              <w:rPr>
                <w:rFonts w:ascii="仿宋" w:eastAsia="仿宋" w:hAnsi="仿宋" w:hint="eastAsia"/>
                <w:szCs w:val="21"/>
              </w:rPr>
              <w:t>算机</w:t>
            </w:r>
            <w:proofErr w:type="gramEnd"/>
            <w:r w:rsidRPr="00912F90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 w:rsidRPr="00875C64">
              <w:rPr>
                <w:rFonts w:ascii="仿宋" w:eastAsia="仿宋" w:hAnsi="仿宋" w:hint="eastAsia"/>
                <w:szCs w:val="21"/>
              </w:rPr>
              <w:t>，</w:t>
            </w:r>
            <w:r w:rsidRPr="00B31FFC">
              <w:rPr>
                <w:rFonts w:ascii="仿宋" w:eastAsia="仿宋" w:hAnsi="仿宋" w:hint="eastAsia"/>
                <w:color w:val="FF0000"/>
                <w:szCs w:val="21"/>
              </w:rPr>
              <w:t>普通物理学（三）</w:t>
            </w:r>
            <w:proofErr w:type="gramStart"/>
            <w:r w:rsidRPr="00B31FFC">
              <w:rPr>
                <w:rFonts w:ascii="仿宋" w:eastAsia="仿宋" w:hAnsi="仿宋" w:hint="eastAsia"/>
                <w:szCs w:val="21"/>
              </w:rPr>
              <w:t>可换修医用</w:t>
            </w:r>
            <w:proofErr w:type="gramEnd"/>
            <w:r w:rsidRPr="00B31FFC">
              <w:rPr>
                <w:rFonts w:ascii="仿宋" w:eastAsia="仿宋" w:hAnsi="仿宋" w:hint="eastAsia"/>
                <w:szCs w:val="21"/>
              </w:rPr>
              <w:t>物理学</w:t>
            </w:r>
          </w:p>
        </w:tc>
      </w:tr>
    </w:tbl>
    <w:p w14:paraId="6A30CF52" w14:textId="77777777" w:rsidR="00B31FFC" w:rsidRDefault="00B31FFC" w:rsidP="00B31FF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6D8E78B8" w14:textId="77777777" w:rsidR="00B31FFC" w:rsidRDefault="00B31FFC" w:rsidP="00B31FF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0DBA1552" w14:textId="77777777" w:rsidR="00B31FFC" w:rsidRDefault="00B31FFC" w:rsidP="00B31FFC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36D0A29D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130C6316" w14:textId="77777777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生物技术（巴斯德英才班）专业（原专业）</w:t>
      </w:r>
    </w:p>
    <w:p w14:paraId="5D41F232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033B3C4E" w14:textId="77777777" w:rsidTr="00607F6E">
        <w:trPr>
          <w:trHeight w:val="413"/>
        </w:trPr>
        <w:tc>
          <w:tcPr>
            <w:tcW w:w="2339" w:type="dxa"/>
            <w:vAlign w:val="center"/>
          </w:tcPr>
          <w:p w14:paraId="45F552A3" w14:textId="77777777" w:rsidR="00007FA1" w:rsidRDefault="00007FA1" w:rsidP="00607F6E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6F701552" w14:textId="77777777" w:rsidR="00007FA1" w:rsidRDefault="00007FA1" w:rsidP="00607F6E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39EEF063" w14:textId="77777777" w:rsidR="00007FA1" w:rsidRDefault="00007FA1" w:rsidP="00607F6E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1E88DAB6" w14:textId="77777777" w:rsidR="00007FA1" w:rsidRDefault="00007FA1" w:rsidP="00607F6E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0A75CC" w14:paraId="57FC354B" w14:textId="77777777" w:rsidTr="00607F6E">
        <w:trPr>
          <w:trHeight w:val="198"/>
        </w:trPr>
        <w:tc>
          <w:tcPr>
            <w:tcW w:w="2339" w:type="dxa"/>
            <w:vAlign w:val="center"/>
          </w:tcPr>
          <w:p w14:paraId="12853B0E" w14:textId="0CBD6696" w:rsidR="000A75CC" w:rsidRDefault="000A75CC" w:rsidP="000A75CC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法医学</w:t>
            </w:r>
          </w:p>
        </w:tc>
        <w:tc>
          <w:tcPr>
            <w:tcW w:w="2068" w:type="dxa"/>
            <w:vAlign w:val="center"/>
          </w:tcPr>
          <w:p w14:paraId="1C373CD7" w14:textId="591536B9" w:rsidR="000A75CC" w:rsidRDefault="000A75CC" w:rsidP="000A75CC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E25C9CB" w14:textId="6EDA5217" w:rsidR="000A75CC" w:rsidRDefault="000A75CC" w:rsidP="000A75CC">
            <w:pPr>
              <w:jc w:val="left"/>
              <w:rPr>
                <w:rFonts w:ascii="仿宋" w:eastAsia="仿宋" w:hAnsi="仿宋"/>
                <w:szCs w:val="21"/>
              </w:rPr>
            </w:pPr>
            <w:r w:rsidRPr="00B31FFC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B31FFC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生理学（二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生物化学（二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法医学概论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法医</w:t>
            </w:r>
            <w:r>
              <w:rPr>
                <w:rFonts w:ascii="仿宋" w:eastAsia="仿宋" w:hAnsi="仿宋" w:hint="eastAsia"/>
              </w:rPr>
              <w:t>法学、</w:t>
            </w:r>
            <w:r w:rsidRPr="00B27BB3">
              <w:rPr>
                <w:rFonts w:ascii="仿宋" w:eastAsia="仿宋" w:hAnsi="仿宋" w:hint="eastAsia"/>
              </w:rPr>
              <w:t>医学免疫学（一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医学</w:t>
            </w:r>
            <w:r>
              <w:rPr>
                <w:rFonts w:ascii="仿宋" w:eastAsia="仿宋" w:hAnsi="仿宋" w:hint="eastAsia"/>
              </w:rPr>
              <w:t>统计</w:t>
            </w:r>
            <w:r w:rsidRPr="00B27BB3">
              <w:rPr>
                <w:rFonts w:ascii="仿宋" w:eastAsia="仿宋" w:hAnsi="仿宋" w:hint="eastAsia"/>
              </w:rPr>
              <w:t>学（一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病理学（二）</w:t>
            </w:r>
            <w:r>
              <w:rPr>
                <w:rFonts w:ascii="仿宋" w:eastAsia="仿宋" w:hAnsi="仿宋" w:hint="eastAsia"/>
              </w:rPr>
              <w:t>、</w:t>
            </w:r>
            <w:r w:rsidRPr="00B27BB3">
              <w:rPr>
                <w:rFonts w:ascii="仿宋" w:eastAsia="仿宋" w:hAnsi="仿宋" w:hint="eastAsia"/>
              </w:rPr>
              <w:t>医学微生物学（二）</w:t>
            </w:r>
          </w:p>
        </w:tc>
        <w:tc>
          <w:tcPr>
            <w:tcW w:w="4314" w:type="dxa"/>
            <w:vAlign w:val="center"/>
          </w:tcPr>
          <w:p w14:paraId="5ABB2160" w14:textId="638DC63F" w:rsidR="000A75CC" w:rsidRDefault="000A75CC" w:rsidP="000A75CC">
            <w:pPr>
              <w:jc w:val="left"/>
              <w:rPr>
                <w:rFonts w:ascii="仿宋" w:eastAsia="仿宋" w:hAnsi="仿宋"/>
                <w:szCs w:val="21"/>
              </w:rPr>
            </w:pP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高等数学（一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微积分</w:t>
            </w:r>
            <w:proofErr w:type="gramEnd"/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计算机信息技术（计算思维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504DD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9504DD">
              <w:rPr>
                <w:rFonts w:ascii="仿宋" w:eastAsia="仿宋" w:hAnsi="仿宋" w:hint="eastAsia"/>
                <w:szCs w:val="21"/>
              </w:rPr>
              <w:t>信息技术（常用办公应用）</w:t>
            </w:r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9504DD">
              <w:rPr>
                <w:rFonts w:ascii="仿宋" w:eastAsia="仿宋" w:hAnsi="仿宋" w:hint="eastAsia"/>
                <w:color w:val="FF0000"/>
                <w:szCs w:val="21"/>
              </w:rPr>
              <w:t>普通物理（二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504DD">
              <w:rPr>
                <w:rFonts w:ascii="仿宋" w:eastAsia="仿宋" w:hAnsi="仿宋" w:hint="eastAsia"/>
                <w:szCs w:val="21"/>
              </w:rPr>
              <w:t>医用</w:t>
            </w:r>
            <w:proofErr w:type="gramEnd"/>
            <w:r w:rsidRPr="009504DD">
              <w:rPr>
                <w:rFonts w:ascii="仿宋" w:eastAsia="仿宋" w:hAnsi="仿宋" w:hint="eastAsia"/>
                <w:szCs w:val="21"/>
              </w:rPr>
              <w:t>物理学</w:t>
            </w:r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B27BB3">
              <w:rPr>
                <w:rFonts w:ascii="仿宋" w:eastAsia="仿宋" w:hAnsi="仿宋" w:hint="eastAsia"/>
                <w:color w:val="FF0000"/>
                <w:szCs w:val="21"/>
              </w:rPr>
              <w:t>细胞生物学（三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504DD">
              <w:rPr>
                <w:rFonts w:ascii="仿宋" w:eastAsia="仿宋" w:hAnsi="仿宋" w:hint="eastAsia"/>
                <w:szCs w:val="21"/>
              </w:rPr>
              <w:t>细胞生物学</w:t>
            </w:r>
            <w:proofErr w:type="gramEnd"/>
            <w:r w:rsidRPr="009504DD">
              <w:rPr>
                <w:rFonts w:ascii="仿宋" w:eastAsia="仿宋" w:hAnsi="仿宋" w:hint="eastAsia"/>
                <w:szCs w:val="21"/>
              </w:rPr>
              <w:t>（一）</w:t>
            </w:r>
          </w:p>
        </w:tc>
      </w:tr>
    </w:tbl>
    <w:p w14:paraId="74A65F75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2DA8F454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45B218DA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5C7030F8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1B1EBF66" w14:textId="0375DDEF" w:rsidR="00007FA1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药学专业（原专业）</w:t>
      </w:r>
    </w:p>
    <w:p w14:paraId="05A16B39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007FA1" w14:paraId="2AAA0B51" w14:textId="77777777" w:rsidTr="007912FD">
        <w:trPr>
          <w:trHeight w:val="413"/>
        </w:trPr>
        <w:tc>
          <w:tcPr>
            <w:tcW w:w="2339" w:type="dxa"/>
            <w:vAlign w:val="center"/>
          </w:tcPr>
          <w:p w14:paraId="1C9B21E8" w14:textId="77777777" w:rsidR="00007FA1" w:rsidRDefault="00007FA1" w:rsidP="007912FD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06707D9A" w14:textId="77777777" w:rsidR="00007FA1" w:rsidRDefault="00007FA1" w:rsidP="007912FD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248F38E4" w14:textId="77777777" w:rsidR="00007FA1" w:rsidRDefault="00007FA1" w:rsidP="007912FD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2586424B" w14:textId="77777777" w:rsidR="00007FA1" w:rsidRDefault="00007FA1" w:rsidP="007912FD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007FA1" w14:paraId="2D8BCE94" w14:textId="77777777" w:rsidTr="007912FD">
        <w:trPr>
          <w:trHeight w:val="198"/>
        </w:trPr>
        <w:tc>
          <w:tcPr>
            <w:tcW w:w="2339" w:type="dxa"/>
            <w:vAlign w:val="center"/>
          </w:tcPr>
          <w:p w14:paraId="5880F49F" w14:textId="71E08DD4" w:rsidR="00007FA1" w:rsidRDefault="00875C64" w:rsidP="007912FD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66355B90" w14:textId="7DC1A83E" w:rsidR="00007FA1" w:rsidRDefault="00875C64" w:rsidP="007912FD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2806A16B" w14:textId="488C20AF" w:rsidR="00007FA1" w:rsidRDefault="00875C64" w:rsidP="007912FD">
            <w:pPr>
              <w:jc w:val="left"/>
              <w:rPr>
                <w:rFonts w:ascii="仿宋" w:eastAsia="仿宋" w:hAnsi="仿宋"/>
                <w:szCs w:val="21"/>
              </w:rPr>
            </w:pPr>
            <w:r w:rsidRPr="00875C64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实验、</w:t>
            </w:r>
            <w:r w:rsidRPr="00875C64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216B5440" w14:textId="47CAE45D" w:rsidR="00007FA1" w:rsidRDefault="00B12858" w:rsidP="007912FD">
            <w:pPr>
              <w:jc w:val="left"/>
              <w:rPr>
                <w:rFonts w:ascii="仿宋" w:eastAsia="仿宋" w:hAnsi="仿宋"/>
                <w:szCs w:val="21"/>
              </w:rPr>
            </w:pPr>
            <w:r w:rsidRPr="00B12858">
              <w:rPr>
                <w:rFonts w:ascii="仿宋" w:eastAsia="仿宋" w:hAnsi="仿宋" w:hint="eastAsia"/>
                <w:szCs w:val="21"/>
              </w:rPr>
              <w:t>前沿/整合：</w:t>
            </w:r>
            <w:r w:rsidR="00875C64" w:rsidRPr="00875C64">
              <w:rPr>
                <w:rFonts w:ascii="仿宋" w:eastAsia="仿宋" w:hAnsi="仿宋"/>
                <w:color w:val="FF0000"/>
                <w:szCs w:val="21"/>
              </w:rPr>
              <w:t>PHAR1020</w:t>
            </w:r>
            <w:r w:rsidR="00875C64" w:rsidRPr="00875C64">
              <w:rPr>
                <w:rFonts w:ascii="仿宋" w:eastAsia="仿宋" w:hAnsi="仿宋" w:hint="eastAsia"/>
                <w:color w:val="FF0000"/>
                <w:szCs w:val="21"/>
              </w:rPr>
              <w:t>有机化学</w:t>
            </w:r>
            <w:proofErr w:type="gramStart"/>
            <w:r w:rsidR="00875C64">
              <w:rPr>
                <w:rFonts w:ascii="仿宋" w:eastAsia="仿宋" w:hAnsi="仿宋" w:hint="eastAsia"/>
                <w:szCs w:val="21"/>
              </w:rPr>
              <w:t>可换修</w:t>
            </w:r>
            <w:proofErr w:type="gramEnd"/>
            <w:r w:rsidR="00875C64" w:rsidRPr="00875C64">
              <w:rPr>
                <w:rFonts w:ascii="仿宋" w:eastAsia="仿宋" w:hAnsi="仿宋"/>
                <w:szCs w:val="21"/>
              </w:rPr>
              <w:t>00091004</w:t>
            </w:r>
            <w:r w:rsidR="00875C64" w:rsidRPr="00875C64">
              <w:rPr>
                <w:rFonts w:ascii="仿宋" w:eastAsia="仿宋" w:hAnsi="仿宋" w:hint="eastAsia"/>
                <w:szCs w:val="21"/>
              </w:rPr>
              <w:t>有机化学</w:t>
            </w:r>
            <w:r w:rsidR="00875C64">
              <w:rPr>
                <w:rFonts w:ascii="仿宋" w:eastAsia="仿宋" w:hAnsi="仿宋" w:hint="eastAsia"/>
                <w:szCs w:val="21"/>
              </w:rPr>
              <w:t>，</w:t>
            </w:r>
            <w:r w:rsidR="00875C64" w:rsidRPr="00875C64">
              <w:rPr>
                <w:rFonts w:ascii="仿宋" w:eastAsia="仿宋" w:hAnsi="仿宋"/>
                <w:color w:val="FF0000"/>
                <w:szCs w:val="21"/>
              </w:rPr>
              <w:t>PHAR1024</w:t>
            </w:r>
            <w:r w:rsidR="00875C64" w:rsidRPr="00875C64">
              <w:rPr>
                <w:rFonts w:ascii="仿宋" w:eastAsia="仿宋" w:hAnsi="仿宋" w:hint="eastAsia"/>
                <w:color w:val="FF0000"/>
                <w:szCs w:val="21"/>
              </w:rPr>
              <w:t>有机化学实验</w:t>
            </w:r>
            <w:proofErr w:type="gramStart"/>
            <w:r w:rsidR="00875C64">
              <w:rPr>
                <w:rFonts w:ascii="仿宋" w:eastAsia="仿宋" w:hAnsi="仿宋" w:hint="eastAsia"/>
                <w:szCs w:val="21"/>
              </w:rPr>
              <w:t>可换修</w:t>
            </w:r>
            <w:proofErr w:type="gramEnd"/>
            <w:r w:rsidR="00875C64" w:rsidRPr="00875C64">
              <w:rPr>
                <w:rFonts w:ascii="仿宋" w:eastAsia="仿宋" w:hAnsi="仿宋"/>
                <w:szCs w:val="21"/>
              </w:rPr>
              <w:t>0009100</w:t>
            </w:r>
            <w:r w:rsidR="00875C64">
              <w:rPr>
                <w:rFonts w:ascii="仿宋" w:eastAsia="仿宋" w:hAnsi="仿宋"/>
                <w:szCs w:val="21"/>
              </w:rPr>
              <w:t>5</w:t>
            </w:r>
            <w:r w:rsidR="00875C64">
              <w:rPr>
                <w:rFonts w:ascii="仿宋" w:eastAsia="仿宋" w:hAnsi="仿宋" w:hint="eastAsia"/>
                <w:szCs w:val="21"/>
              </w:rPr>
              <w:t>有机化学实验</w:t>
            </w:r>
          </w:p>
        </w:tc>
      </w:tr>
      <w:tr w:rsidR="00356DF8" w14:paraId="5F3A6963" w14:textId="77777777" w:rsidTr="007912FD">
        <w:trPr>
          <w:trHeight w:val="90"/>
        </w:trPr>
        <w:tc>
          <w:tcPr>
            <w:tcW w:w="2339" w:type="dxa"/>
            <w:vAlign w:val="center"/>
          </w:tcPr>
          <w:p w14:paraId="6780C780" w14:textId="51998B1B" w:rsidR="00356DF8" w:rsidRDefault="00356DF8" w:rsidP="00356DF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52725B21" w14:textId="0A7A6EB1" w:rsidR="00356DF8" w:rsidRDefault="00356DF8" w:rsidP="00356DF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81EF4D5" w14:textId="42CEBBCE" w:rsidR="00356DF8" w:rsidRDefault="00356DF8" w:rsidP="00356DF8">
            <w:pPr>
              <w:jc w:val="left"/>
              <w:rPr>
                <w:rFonts w:ascii="仿宋" w:eastAsia="仿宋" w:hAnsi="仿宋"/>
                <w:szCs w:val="21"/>
              </w:rPr>
            </w:pPr>
            <w:r w:rsidRPr="00875C64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无机及分析化学</w:t>
            </w:r>
            <w:r>
              <w:rPr>
                <w:rFonts w:ascii="仿宋" w:eastAsia="仿宋" w:hAnsi="仿宋" w:hint="eastAsia"/>
                <w:szCs w:val="21"/>
              </w:rPr>
              <w:t>实验、</w:t>
            </w:r>
            <w:r w:rsidRPr="00875C64">
              <w:rPr>
                <w:rFonts w:ascii="仿宋" w:eastAsia="仿宋" w:hAnsi="仿宋" w:hint="eastAsia"/>
                <w:szCs w:val="21"/>
              </w:rPr>
              <w:t>细胞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75C64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5C37C68B" w14:textId="77777777" w:rsidR="00356DF8" w:rsidRDefault="00B12858" w:rsidP="00356DF8">
            <w:pPr>
              <w:jc w:val="left"/>
              <w:rPr>
                <w:rFonts w:ascii="仿宋" w:eastAsia="仿宋" w:hAnsi="仿宋"/>
                <w:szCs w:val="21"/>
              </w:rPr>
            </w:pPr>
            <w:r w:rsidRPr="00B12858">
              <w:rPr>
                <w:rFonts w:ascii="仿宋" w:eastAsia="仿宋" w:hAnsi="仿宋" w:hint="eastAsia"/>
                <w:szCs w:val="21"/>
              </w:rPr>
              <w:t>整合：</w:t>
            </w:r>
            <w:r w:rsidRPr="00875C64">
              <w:rPr>
                <w:rFonts w:ascii="仿宋" w:eastAsia="仿宋" w:hAnsi="仿宋"/>
                <w:color w:val="FF0000"/>
                <w:szCs w:val="21"/>
              </w:rPr>
              <w:t>PHAR1020</w:t>
            </w:r>
            <w:r w:rsidRPr="00875C64">
              <w:rPr>
                <w:rFonts w:ascii="仿宋" w:eastAsia="仿宋" w:hAnsi="仿宋" w:hint="eastAsia"/>
                <w:color w:val="FF0000"/>
                <w:szCs w:val="21"/>
              </w:rPr>
              <w:t>有机化学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proofErr w:type="gramEnd"/>
            <w:r w:rsidRPr="00875C64">
              <w:rPr>
                <w:rFonts w:ascii="仿宋" w:eastAsia="仿宋" w:hAnsi="仿宋"/>
                <w:szCs w:val="21"/>
              </w:rPr>
              <w:t>00091004</w:t>
            </w:r>
            <w:r w:rsidRPr="00875C64">
              <w:rPr>
                <w:rFonts w:ascii="仿宋" w:eastAsia="仿宋" w:hAnsi="仿宋" w:hint="eastAsia"/>
                <w:szCs w:val="21"/>
              </w:rPr>
              <w:t>有机化学</w:t>
            </w:r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875C64">
              <w:rPr>
                <w:rFonts w:ascii="仿宋" w:eastAsia="仿宋" w:hAnsi="仿宋"/>
                <w:color w:val="FF0000"/>
                <w:szCs w:val="21"/>
              </w:rPr>
              <w:t>PHAR1024</w:t>
            </w:r>
            <w:r w:rsidRPr="00875C64">
              <w:rPr>
                <w:rFonts w:ascii="仿宋" w:eastAsia="仿宋" w:hAnsi="仿宋" w:hint="eastAsia"/>
                <w:color w:val="FF0000"/>
                <w:szCs w:val="21"/>
              </w:rPr>
              <w:t>有机化学实验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proofErr w:type="gramEnd"/>
            <w:r w:rsidRPr="00875C64">
              <w:rPr>
                <w:rFonts w:ascii="仿宋" w:eastAsia="仿宋" w:hAnsi="仿宋"/>
                <w:szCs w:val="21"/>
              </w:rPr>
              <w:t>0009100</w:t>
            </w:r>
            <w:r>
              <w:rPr>
                <w:rFonts w:ascii="仿宋" w:eastAsia="仿宋" w:hAnsi="仿宋"/>
                <w:szCs w:val="21"/>
              </w:rPr>
              <w:t>5</w:t>
            </w:r>
            <w:r>
              <w:rPr>
                <w:rFonts w:ascii="仿宋" w:eastAsia="仿宋" w:hAnsi="仿宋" w:hint="eastAsia"/>
                <w:szCs w:val="21"/>
              </w:rPr>
              <w:t>有机化学实验</w:t>
            </w:r>
          </w:p>
          <w:p w14:paraId="26A33BD0" w14:textId="075161AA" w:rsidR="00B12858" w:rsidRDefault="00B12858" w:rsidP="00356DF8">
            <w:pPr>
              <w:jc w:val="left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国际：</w:t>
            </w:r>
            <w:r w:rsidRPr="00B12858">
              <w:rPr>
                <w:rFonts w:ascii="仿宋" w:eastAsia="仿宋" w:hAnsi="仿宋"/>
                <w:color w:val="FF0000"/>
                <w:szCs w:val="21"/>
              </w:rPr>
              <w:t>Organic Chemistry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875C64">
              <w:rPr>
                <w:rFonts w:ascii="仿宋" w:eastAsia="仿宋" w:hAnsi="仿宋" w:hint="eastAsia"/>
                <w:szCs w:val="21"/>
              </w:rPr>
              <w:t>有机化学</w:t>
            </w:r>
            <w:proofErr w:type="gramEnd"/>
            <w:r>
              <w:rPr>
                <w:rFonts w:ascii="仿宋" w:eastAsia="仿宋" w:hAnsi="仿宋" w:hint="eastAsia"/>
                <w:szCs w:val="21"/>
              </w:rPr>
              <w:t>，</w:t>
            </w:r>
            <w:r w:rsidRPr="00B12858">
              <w:rPr>
                <w:rFonts w:ascii="仿宋" w:eastAsia="仿宋" w:hAnsi="仿宋"/>
                <w:color w:val="FF0000"/>
                <w:szCs w:val="21"/>
              </w:rPr>
              <w:t>Organic Chemistry Experiments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875C64">
              <w:rPr>
                <w:rFonts w:ascii="仿宋" w:eastAsia="仿宋" w:hAnsi="仿宋" w:hint="eastAsia"/>
                <w:szCs w:val="21"/>
              </w:rPr>
              <w:t>有机化学</w:t>
            </w:r>
            <w:proofErr w:type="gramEnd"/>
            <w:r>
              <w:rPr>
                <w:rFonts w:ascii="仿宋" w:eastAsia="仿宋" w:hAnsi="仿宋" w:hint="eastAsia"/>
                <w:szCs w:val="21"/>
              </w:rPr>
              <w:t>实验</w:t>
            </w:r>
          </w:p>
        </w:tc>
      </w:tr>
    </w:tbl>
    <w:p w14:paraId="78F5C099" w14:textId="77777777" w:rsidR="00007FA1" w:rsidRDefault="00007FA1" w:rsidP="00007FA1">
      <w:pPr>
        <w:jc w:val="left"/>
        <w:rPr>
          <w:rFonts w:ascii="黑体" w:eastAsia="黑体" w:hAnsi="黑体"/>
          <w:b/>
          <w:sz w:val="24"/>
          <w:szCs w:val="24"/>
        </w:rPr>
      </w:pPr>
    </w:p>
    <w:p w14:paraId="06EAB1AF" w14:textId="77777777" w:rsidR="00007FA1" w:rsidRDefault="00007FA1" w:rsidP="00007FA1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74AF430A" w14:textId="77777777" w:rsidR="00007FA1" w:rsidRDefault="00007FA1" w:rsidP="00007FA1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02ABC6E1" w14:textId="77777777" w:rsidR="00007FA1" w:rsidRDefault="00007FA1" w:rsidP="00007FA1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7CFB20DF" w14:textId="703F35B2" w:rsidR="00B31FFC" w:rsidRPr="00007FA1" w:rsidRDefault="00190DE0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医学检验技术</w:t>
      </w:r>
      <w:r w:rsidR="00B31FFC" w:rsidRPr="00007FA1">
        <w:rPr>
          <w:rFonts w:hint="eastAsia"/>
          <w:sz w:val="28"/>
          <w:szCs w:val="28"/>
        </w:rPr>
        <w:t>专业（原专业）</w:t>
      </w:r>
    </w:p>
    <w:p w14:paraId="492901EC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B31FFC" w14:paraId="481229E5" w14:textId="77777777" w:rsidTr="00051500">
        <w:trPr>
          <w:trHeight w:val="413"/>
        </w:trPr>
        <w:tc>
          <w:tcPr>
            <w:tcW w:w="2339" w:type="dxa"/>
            <w:vAlign w:val="center"/>
          </w:tcPr>
          <w:p w14:paraId="453B9EC3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1B468B7D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7C61FC6B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561D960C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B31FFC" w14:paraId="630932FF" w14:textId="77777777" w:rsidTr="00051500">
        <w:trPr>
          <w:trHeight w:val="198"/>
        </w:trPr>
        <w:tc>
          <w:tcPr>
            <w:tcW w:w="2339" w:type="dxa"/>
            <w:vAlign w:val="center"/>
          </w:tcPr>
          <w:p w14:paraId="7BDE005E" w14:textId="43FBE27A" w:rsidR="00B31FFC" w:rsidRDefault="00190DE0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儿科学</w:t>
            </w:r>
          </w:p>
        </w:tc>
        <w:tc>
          <w:tcPr>
            <w:tcW w:w="2068" w:type="dxa"/>
            <w:vAlign w:val="center"/>
          </w:tcPr>
          <w:p w14:paraId="0EC10F9C" w14:textId="6513511E" w:rsidR="00B31FFC" w:rsidRDefault="00190DE0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1F809815" w14:textId="2843E8B2" w:rsidR="00B31FFC" w:rsidRDefault="00190DE0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190DE0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90DE0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23573140" w14:textId="77777777" w:rsid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B31FFC" w14:paraId="744FEFE7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72F65D2A" w14:textId="3CBB4AF9" w:rsidR="00B31FFC" w:rsidRDefault="00875C64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7061101D" w14:textId="10C2A798" w:rsidR="00B31FFC" w:rsidRDefault="00875C64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56B40C1D" w14:textId="323B6FDB" w:rsidR="00B31FFC" w:rsidRDefault="00875C64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190DE0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90DE0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54419DCF" w14:textId="77777777" w:rsid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  <w:tr w:rsidR="00B31FFC" w14:paraId="2FC6DFA5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39B36BBA" w14:textId="77C77199" w:rsidR="00B31FFC" w:rsidRDefault="00B12858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生物</w:t>
            </w:r>
            <w:r w:rsidR="009C0B13">
              <w:rPr>
                <w:rFonts w:ascii="仿宋" w:eastAsia="仿宋" w:hAnsi="仿宋" w:hint="eastAsia"/>
                <w:szCs w:val="21"/>
              </w:rPr>
              <w:t>信息学</w:t>
            </w:r>
          </w:p>
        </w:tc>
        <w:tc>
          <w:tcPr>
            <w:tcW w:w="2068" w:type="dxa"/>
            <w:vAlign w:val="center"/>
          </w:tcPr>
          <w:p w14:paraId="33388D52" w14:textId="7599AD66" w:rsidR="00B31FFC" w:rsidRDefault="009C0B13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1B9258F6" w14:textId="1007ACB3" w:rsidR="00B31FFC" w:rsidRDefault="009C0B13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9C0B13">
              <w:rPr>
                <w:rFonts w:ascii="仿宋" w:eastAsia="仿宋" w:hAnsi="仿宋" w:hint="eastAsia"/>
                <w:szCs w:val="21"/>
              </w:rPr>
              <w:t>普通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普通物理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程序设计及应用（Python）</w:t>
            </w:r>
          </w:p>
        </w:tc>
        <w:tc>
          <w:tcPr>
            <w:tcW w:w="4314" w:type="dxa"/>
            <w:vAlign w:val="center"/>
          </w:tcPr>
          <w:p w14:paraId="586B847F" w14:textId="7B1BE7ED" w:rsidR="00B31FFC" w:rsidRDefault="009C0B13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9C0B13">
              <w:rPr>
                <w:rFonts w:ascii="仿宋" w:eastAsia="仿宋" w:hAnsi="仿宋" w:hint="eastAsia"/>
                <w:color w:val="FF0000"/>
                <w:szCs w:val="21"/>
              </w:rPr>
              <w:t>计算机信息技术（常用办公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9C0B13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9C0B13">
              <w:rPr>
                <w:rFonts w:ascii="仿宋" w:eastAsia="仿宋" w:hAnsi="仿宋" w:hint="eastAsia"/>
                <w:szCs w:val="21"/>
              </w:rPr>
              <w:t>信息技术（计算思维）</w:t>
            </w:r>
          </w:p>
        </w:tc>
      </w:tr>
      <w:tr w:rsidR="0018462B" w14:paraId="5F943029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7B7E78CE" w14:textId="6B9F910E" w:rsidR="0018462B" w:rsidRDefault="0018462B" w:rsidP="0018462B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医学影像学</w:t>
            </w:r>
          </w:p>
        </w:tc>
        <w:tc>
          <w:tcPr>
            <w:tcW w:w="2068" w:type="dxa"/>
            <w:vAlign w:val="center"/>
          </w:tcPr>
          <w:p w14:paraId="3DED7C0F" w14:textId="443A61AD" w:rsidR="0018462B" w:rsidRDefault="0018462B" w:rsidP="0018462B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shd w:val="clear" w:color="auto" w:fill="auto"/>
            <w:vAlign w:val="center"/>
          </w:tcPr>
          <w:p w14:paraId="5ABD23CA" w14:textId="0EC2045D" w:rsidR="0018462B" w:rsidRDefault="0018462B" w:rsidP="0018462B">
            <w:pPr>
              <w:jc w:val="left"/>
              <w:rPr>
                <w:rFonts w:ascii="仿宋" w:eastAsia="仿宋" w:hAnsi="仿宋"/>
                <w:szCs w:val="21"/>
              </w:rPr>
            </w:pPr>
            <w:r w:rsidRPr="00190DE0">
              <w:rPr>
                <w:rFonts w:ascii="仿宋" w:eastAsia="仿宋" w:hAnsi="仿宋" w:hint="eastAsia"/>
                <w:szCs w:val="21"/>
              </w:rPr>
              <w:t>系统解剖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190DE0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shd w:val="clear" w:color="auto" w:fill="auto"/>
            <w:vAlign w:val="center"/>
          </w:tcPr>
          <w:p w14:paraId="2512DC25" w14:textId="77777777" w:rsidR="0018462B" w:rsidRDefault="0018462B" w:rsidP="0018462B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211EF2C6" w14:textId="77777777" w:rsidR="00B31FFC" w:rsidRDefault="00B31FFC" w:rsidP="00B31FF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3B544AD4" w14:textId="77777777" w:rsidR="00B31FFC" w:rsidRDefault="00B31FFC" w:rsidP="00B31FF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2BC789FF" w14:textId="77777777" w:rsidR="00B31FFC" w:rsidRDefault="00B31FFC" w:rsidP="00B31FFC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2105D374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499E061E" w14:textId="44CE0275" w:rsidR="00B31FFC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医学影像学</w:t>
      </w:r>
      <w:r w:rsidR="00B31FFC" w:rsidRPr="00007FA1">
        <w:rPr>
          <w:rFonts w:hint="eastAsia"/>
          <w:sz w:val="28"/>
          <w:szCs w:val="28"/>
        </w:rPr>
        <w:t>专业（原专业）</w:t>
      </w:r>
    </w:p>
    <w:p w14:paraId="4E5D8158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B31FFC" w14:paraId="3BDE169B" w14:textId="77777777" w:rsidTr="00051500">
        <w:trPr>
          <w:trHeight w:val="413"/>
        </w:trPr>
        <w:tc>
          <w:tcPr>
            <w:tcW w:w="2339" w:type="dxa"/>
            <w:vAlign w:val="center"/>
          </w:tcPr>
          <w:p w14:paraId="7437DBA4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1DF21825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6B94F6C4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4CCBA74D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B31FFC" w14:paraId="27BB99D7" w14:textId="77777777" w:rsidTr="00051500">
        <w:trPr>
          <w:trHeight w:val="198"/>
        </w:trPr>
        <w:tc>
          <w:tcPr>
            <w:tcW w:w="2339" w:type="dxa"/>
            <w:vAlign w:val="center"/>
          </w:tcPr>
          <w:p w14:paraId="521605C9" w14:textId="44C74669" w:rsidR="00B31FFC" w:rsidRDefault="008E3BC6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31E8C2D1" w14:textId="3CBEDA2F" w:rsidR="00B31FFC" w:rsidRDefault="008E3BC6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9869AC0" w14:textId="7536BD00" w:rsidR="00B31FFC" w:rsidRDefault="008E3BC6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8E3BC6">
              <w:rPr>
                <w:rFonts w:ascii="仿宋" w:eastAsia="仿宋" w:hAnsi="仿宋" w:hint="eastAsia"/>
                <w:szCs w:val="21"/>
              </w:rPr>
              <w:t>人体寄生虫学（一）</w:t>
            </w:r>
          </w:p>
        </w:tc>
        <w:tc>
          <w:tcPr>
            <w:tcW w:w="4314" w:type="dxa"/>
            <w:vAlign w:val="center"/>
          </w:tcPr>
          <w:p w14:paraId="4BEB94E3" w14:textId="77777777" w:rsid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040E8909" w14:textId="77777777" w:rsidR="00B31FFC" w:rsidRDefault="00B31FFC" w:rsidP="00B31FF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3CABC6CE" w14:textId="77777777" w:rsidR="00B31FFC" w:rsidRDefault="00B31FFC" w:rsidP="00B31FF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24F6B0F1" w14:textId="77777777" w:rsidR="00B31FFC" w:rsidRDefault="00B31FFC" w:rsidP="00B31FFC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br w:type="page"/>
      </w:r>
    </w:p>
    <w:p w14:paraId="26EEDACE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344CCEBA" w14:textId="140E6074" w:rsidR="00B31FFC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预防医学</w:t>
      </w:r>
      <w:r w:rsidR="00B31FFC" w:rsidRPr="00007FA1">
        <w:rPr>
          <w:rFonts w:hint="eastAsia"/>
          <w:sz w:val="28"/>
          <w:szCs w:val="28"/>
        </w:rPr>
        <w:t>专业（原专业）</w:t>
      </w:r>
    </w:p>
    <w:p w14:paraId="01A390C3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B31FFC" w14:paraId="7D49A694" w14:textId="77777777" w:rsidTr="00A62303">
        <w:trPr>
          <w:trHeight w:val="413"/>
          <w:tblHeader/>
        </w:trPr>
        <w:tc>
          <w:tcPr>
            <w:tcW w:w="2339" w:type="dxa"/>
            <w:vAlign w:val="center"/>
          </w:tcPr>
          <w:p w14:paraId="7AF53E7C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2D6B1D5A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0151BFEB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383C5305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B31FFC" w14:paraId="2CB8C4D4" w14:textId="77777777" w:rsidTr="00051500">
        <w:trPr>
          <w:trHeight w:val="198"/>
        </w:trPr>
        <w:tc>
          <w:tcPr>
            <w:tcW w:w="2339" w:type="dxa"/>
            <w:vAlign w:val="center"/>
          </w:tcPr>
          <w:p w14:paraId="0D88772D" w14:textId="41B66411" w:rsidR="00B31FFC" w:rsidRDefault="00B4654B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法医学</w:t>
            </w:r>
          </w:p>
        </w:tc>
        <w:tc>
          <w:tcPr>
            <w:tcW w:w="2068" w:type="dxa"/>
            <w:vAlign w:val="center"/>
          </w:tcPr>
          <w:p w14:paraId="4750B31E" w14:textId="3E82ECAD" w:rsidR="00B31FFC" w:rsidRDefault="00B4654B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</w:t>
            </w:r>
            <w:r w:rsidR="00875C64">
              <w:rPr>
                <w:rFonts w:ascii="仿宋" w:eastAsia="仿宋" w:hAnsi="仿宋"/>
                <w:szCs w:val="21"/>
              </w:rPr>
              <w:t>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7DF46175" w14:textId="117900DC" w:rsidR="00B31FFC" w:rsidRDefault="00B4654B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234BC45C" w14:textId="3F617308" w:rsidR="00B31FFC" w:rsidRDefault="00B4654B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B31FFC" w14:paraId="42D6270D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4763D6D3" w14:textId="277F70A7" w:rsidR="00B31FFC" w:rsidRDefault="00875C64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5C354660" w14:textId="2768F3D1" w:rsidR="00B31FFC" w:rsidRDefault="00875C64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02D9B608" w14:textId="6A22A361" w:rsidR="00B31FFC" w:rsidRDefault="00875C64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75290C9F" w14:textId="5FF8D68C" w:rsidR="00B31FFC" w:rsidRDefault="00875C64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AB2418" w14:paraId="55BA47AC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3031760A" w14:textId="044A34A4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放射医学</w:t>
            </w:r>
          </w:p>
        </w:tc>
        <w:tc>
          <w:tcPr>
            <w:tcW w:w="2068" w:type="dxa"/>
            <w:vAlign w:val="center"/>
          </w:tcPr>
          <w:p w14:paraId="748A197F" w14:textId="2E120DFD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7101225B" w14:textId="4DE2A790" w:rsidR="00AB2418" w:rsidRPr="00875C64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辐射物理学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AB2418">
              <w:rPr>
                <w:rFonts w:ascii="仿宋" w:eastAsia="仿宋" w:hAnsi="仿宋" w:hint="eastAsia"/>
                <w:szCs w:val="21"/>
              </w:rPr>
              <w:t>放射化学</w:t>
            </w:r>
            <w:r>
              <w:rPr>
                <w:rFonts w:ascii="仿宋" w:eastAsia="仿宋" w:hAnsi="仿宋" w:hint="eastAsia"/>
                <w:szCs w:val="21"/>
              </w:rPr>
              <w:t>（放射治疗方向）</w:t>
            </w:r>
          </w:p>
        </w:tc>
        <w:tc>
          <w:tcPr>
            <w:tcW w:w="4314" w:type="dxa"/>
            <w:vAlign w:val="center"/>
          </w:tcPr>
          <w:p w14:paraId="538FFBC3" w14:textId="7EA71268" w:rsidR="00AB2418" w:rsidRPr="00B4654B" w:rsidRDefault="00AB2418" w:rsidP="00AB2418">
            <w:pPr>
              <w:jc w:val="left"/>
              <w:rPr>
                <w:rFonts w:ascii="仿宋" w:eastAsia="仿宋" w:hAnsi="仿宋"/>
                <w:color w:val="FF0000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AB2418" w14:paraId="2BBBC475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2CA4EEDF" w14:textId="264D7B06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口腔医学</w:t>
            </w:r>
          </w:p>
        </w:tc>
        <w:tc>
          <w:tcPr>
            <w:tcW w:w="2068" w:type="dxa"/>
            <w:vAlign w:val="center"/>
          </w:tcPr>
          <w:p w14:paraId="4E6CAFFC" w14:textId="21A3E48B" w:rsidR="00AB2418" w:rsidRDefault="00AB2418" w:rsidP="00AB2418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3AA8419F" w14:textId="0B432BAA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vAlign w:val="center"/>
          </w:tcPr>
          <w:p w14:paraId="63EA39E4" w14:textId="5AA40548" w:rsidR="00AB2418" w:rsidRDefault="00AB2418" w:rsidP="00AB2418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8E3BC6" w14:paraId="17EEED51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0BFF67CE" w14:textId="260AD73A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口腔医学</w:t>
            </w:r>
          </w:p>
        </w:tc>
        <w:tc>
          <w:tcPr>
            <w:tcW w:w="2068" w:type="dxa"/>
            <w:vAlign w:val="center"/>
          </w:tcPr>
          <w:p w14:paraId="603DF12C" w14:textId="08EFA58A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35A0CAF" w14:textId="2AEEBEE6" w:rsidR="008E3BC6" w:rsidRPr="00875C64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医学微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医学统计学（一）</w:t>
            </w:r>
          </w:p>
        </w:tc>
        <w:tc>
          <w:tcPr>
            <w:tcW w:w="4314" w:type="dxa"/>
            <w:vAlign w:val="center"/>
          </w:tcPr>
          <w:p w14:paraId="70A57E65" w14:textId="49D68587" w:rsidR="008E3BC6" w:rsidRPr="00B4654B" w:rsidRDefault="008E3BC6" w:rsidP="008E3BC6">
            <w:pPr>
              <w:jc w:val="left"/>
              <w:rPr>
                <w:rFonts w:ascii="仿宋" w:eastAsia="仿宋" w:hAnsi="仿宋"/>
                <w:color w:val="FF0000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8E3BC6" w14:paraId="0D400ED8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5D6C942B" w14:textId="12F62DEF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297D2365" w14:textId="094CDD9A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shd w:val="clear" w:color="auto" w:fill="auto"/>
            <w:vAlign w:val="center"/>
          </w:tcPr>
          <w:p w14:paraId="40C39123" w14:textId="241E427E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</w:p>
        </w:tc>
        <w:tc>
          <w:tcPr>
            <w:tcW w:w="4314" w:type="dxa"/>
            <w:shd w:val="clear" w:color="auto" w:fill="auto"/>
            <w:vAlign w:val="center"/>
          </w:tcPr>
          <w:p w14:paraId="29A3D571" w14:textId="30C26A51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8E3BC6" w14:paraId="48ECF395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633FE800" w14:textId="40344572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临床医学</w:t>
            </w:r>
          </w:p>
        </w:tc>
        <w:tc>
          <w:tcPr>
            <w:tcW w:w="2068" w:type="dxa"/>
            <w:vAlign w:val="center"/>
          </w:tcPr>
          <w:p w14:paraId="25B441E9" w14:textId="200909C0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2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shd w:val="clear" w:color="auto" w:fill="auto"/>
            <w:vAlign w:val="center"/>
          </w:tcPr>
          <w:p w14:paraId="0F514F6E" w14:textId="37E99372" w:rsidR="008E3BC6" w:rsidRPr="00875C64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szCs w:val="21"/>
              </w:rPr>
              <w:t>组织学与胚胎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病理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人体寄生虫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8E3BC6">
              <w:rPr>
                <w:rFonts w:ascii="仿宋" w:eastAsia="仿宋" w:hAnsi="仿宋" w:hint="eastAsia"/>
                <w:szCs w:val="21"/>
              </w:rPr>
              <w:t>医学微生物学（一）</w:t>
            </w:r>
          </w:p>
        </w:tc>
        <w:tc>
          <w:tcPr>
            <w:tcW w:w="4314" w:type="dxa"/>
            <w:shd w:val="clear" w:color="auto" w:fill="auto"/>
            <w:vAlign w:val="center"/>
          </w:tcPr>
          <w:p w14:paraId="3D60E2E3" w14:textId="0996BA11" w:rsidR="008E3BC6" w:rsidRPr="00B4654B" w:rsidRDefault="008E3BC6" w:rsidP="008E3BC6">
            <w:pPr>
              <w:jc w:val="left"/>
              <w:rPr>
                <w:rFonts w:ascii="仿宋" w:eastAsia="仿宋" w:hAnsi="仿宋"/>
                <w:color w:val="FF0000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  <w:tr w:rsidR="008E3BC6" w14:paraId="0549D3DD" w14:textId="77777777" w:rsidTr="00051500">
        <w:trPr>
          <w:trHeight w:val="90"/>
        </w:trPr>
        <w:tc>
          <w:tcPr>
            <w:tcW w:w="2339" w:type="dxa"/>
            <w:vAlign w:val="center"/>
          </w:tcPr>
          <w:p w14:paraId="6D86302F" w14:textId="601D4DF0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生物信息学</w:t>
            </w:r>
          </w:p>
        </w:tc>
        <w:tc>
          <w:tcPr>
            <w:tcW w:w="2068" w:type="dxa"/>
            <w:vAlign w:val="center"/>
          </w:tcPr>
          <w:p w14:paraId="4FF3725C" w14:textId="5F43D21E" w:rsidR="008E3BC6" w:rsidRDefault="008E3BC6" w:rsidP="008E3BC6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497713DB" w14:textId="16CA54AF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9C0B13">
              <w:rPr>
                <w:rFonts w:ascii="仿宋" w:eastAsia="仿宋" w:hAnsi="仿宋" w:hint="eastAsia"/>
                <w:szCs w:val="21"/>
              </w:rPr>
              <w:t>普通生物学（一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普通物理学（三）</w:t>
            </w:r>
            <w:r>
              <w:rPr>
                <w:rFonts w:ascii="仿宋" w:eastAsia="仿宋" w:hAnsi="仿宋" w:hint="eastAsia"/>
                <w:szCs w:val="21"/>
              </w:rPr>
              <w:t>、</w:t>
            </w:r>
            <w:r w:rsidRPr="009C0B13">
              <w:rPr>
                <w:rFonts w:ascii="仿宋" w:eastAsia="仿宋" w:hAnsi="仿宋" w:hint="eastAsia"/>
                <w:szCs w:val="21"/>
              </w:rPr>
              <w:t>程序设计及应用（Python）</w:t>
            </w:r>
          </w:p>
        </w:tc>
        <w:tc>
          <w:tcPr>
            <w:tcW w:w="4314" w:type="dxa"/>
            <w:vAlign w:val="center"/>
          </w:tcPr>
          <w:p w14:paraId="784189A1" w14:textId="58CAB97D" w:rsidR="008E3BC6" w:rsidRDefault="008E3BC6" w:rsidP="008E3BC6">
            <w:pPr>
              <w:jc w:val="left"/>
              <w:rPr>
                <w:rFonts w:ascii="仿宋" w:eastAsia="仿宋" w:hAnsi="仿宋"/>
                <w:szCs w:val="21"/>
              </w:rPr>
            </w:pPr>
            <w:r w:rsidRPr="00B4654B">
              <w:rPr>
                <w:rFonts w:ascii="仿宋" w:eastAsia="仿宋" w:hAnsi="仿宋" w:hint="eastAsia"/>
                <w:color w:val="FF0000"/>
                <w:szCs w:val="21"/>
              </w:rPr>
              <w:t>计算机信息技术（大数据应用）</w:t>
            </w:r>
            <w:proofErr w:type="gramStart"/>
            <w:r>
              <w:rPr>
                <w:rFonts w:ascii="仿宋" w:eastAsia="仿宋" w:hAnsi="仿宋" w:hint="eastAsia"/>
                <w:szCs w:val="21"/>
              </w:rPr>
              <w:t>可换修</w:t>
            </w:r>
            <w:r w:rsidRPr="00B4654B">
              <w:rPr>
                <w:rFonts w:ascii="仿宋" w:eastAsia="仿宋" w:hAnsi="仿宋" w:hint="eastAsia"/>
                <w:szCs w:val="21"/>
              </w:rPr>
              <w:t>计算机</w:t>
            </w:r>
            <w:proofErr w:type="gramEnd"/>
            <w:r w:rsidRPr="00B4654B">
              <w:rPr>
                <w:rFonts w:ascii="仿宋" w:eastAsia="仿宋" w:hAnsi="仿宋" w:hint="eastAsia"/>
                <w:szCs w:val="21"/>
              </w:rPr>
              <w:t>信息技术（常用办公应用）</w:t>
            </w:r>
          </w:p>
        </w:tc>
      </w:tr>
    </w:tbl>
    <w:p w14:paraId="2F30116C" w14:textId="77777777" w:rsidR="00B31FFC" w:rsidRDefault="00B31FFC" w:rsidP="00B31FF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621927D6" w14:textId="77777777" w:rsidR="00B31FFC" w:rsidRDefault="00B31FFC" w:rsidP="00B31FF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p w14:paraId="7A1A2125" w14:textId="77777777" w:rsidR="00B31FFC" w:rsidRDefault="00B31FFC" w:rsidP="00B31FFC">
      <w:pPr>
        <w:widowControl/>
        <w:jc w:val="left"/>
        <w:rPr>
          <w:rFonts w:ascii="楷体" w:eastAsia="楷体" w:hAnsi="楷体"/>
          <w:bCs/>
          <w:sz w:val="24"/>
          <w:szCs w:val="24"/>
        </w:rPr>
      </w:pPr>
      <w:r>
        <w:rPr>
          <w:rFonts w:ascii="楷体" w:eastAsia="楷体" w:hAnsi="楷体"/>
          <w:bCs/>
          <w:sz w:val="24"/>
          <w:szCs w:val="24"/>
        </w:rPr>
        <w:lastRenderedPageBreak/>
        <w:br w:type="page"/>
      </w:r>
    </w:p>
    <w:p w14:paraId="57767191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  <w:r>
        <w:rPr>
          <w:rFonts w:ascii="宋体" w:eastAsia="宋体" w:hAnsi="宋体" w:hint="eastAsia"/>
          <w:b/>
          <w:sz w:val="36"/>
          <w:szCs w:val="36"/>
        </w:rPr>
        <w:lastRenderedPageBreak/>
        <w:t>苏州医学院20</w:t>
      </w:r>
      <w:r>
        <w:rPr>
          <w:rFonts w:ascii="宋体" w:eastAsia="宋体" w:hAnsi="宋体"/>
          <w:b/>
          <w:sz w:val="36"/>
          <w:szCs w:val="36"/>
        </w:rPr>
        <w:t>2</w:t>
      </w:r>
      <w:r>
        <w:rPr>
          <w:rFonts w:ascii="宋体" w:eastAsia="宋体" w:hAnsi="宋体" w:hint="eastAsia"/>
          <w:b/>
          <w:sz w:val="36"/>
          <w:szCs w:val="36"/>
        </w:rPr>
        <w:t>4年本科转专业课程（必修课程）修读指导</w:t>
      </w:r>
    </w:p>
    <w:p w14:paraId="75EF9B84" w14:textId="3AF30DDB" w:rsidR="00B31FFC" w:rsidRPr="00007FA1" w:rsidRDefault="00007FA1" w:rsidP="00007FA1">
      <w:pPr>
        <w:pStyle w:val="1"/>
        <w:spacing w:before="120" w:after="120" w:line="360" w:lineRule="auto"/>
        <w:jc w:val="center"/>
        <w:rPr>
          <w:sz w:val="28"/>
          <w:szCs w:val="28"/>
        </w:rPr>
      </w:pPr>
      <w:r w:rsidRPr="00007FA1">
        <w:rPr>
          <w:rFonts w:hint="eastAsia"/>
          <w:sz w:val="28"/>
          <w:szCs w:val="28"/>
        </w:rPr>
        <w:t>中</w:t>
      </w:r>
      <w:r w:rsidR="001B75BF">
        <w:rPr>
          <w:rFonts w:hint="eastAsia"/>
          <w:sz w:val="28"/>
          <w:szCs w:val="28"/>
        </w:rPr>
        <w:t>药</w:t>
      </w:r>
      <w:r w:rsidRPr="00007FA1">
        <w:rPr>
          <w:rFonts w:hint="eastAsia"/>
          <w:sz w:val="28"/>
          <w:szCs w:val="28"/>
        </w:rPr>
        <w:t>学</w:t>
      </w:r>
      <w:r w:rsidR="00B31FFC" w:rsidRPr="00007FA1">
        <w:rPr>
          <w:rFonts w:hint="eastAsia"/>
          <w:sz w:val="28"/>
          <w:szCs w:val="28"/>
        </w:rPr>
        <w:t>专业（原专业）</w:t>
      </w:r>
    </w:p>
    <w:p w14:paraId="042E20FA" w14:textId="77777777" w:rsidR="00B31FFC" w:rsidRDefault="00B31FFC" w:rsidP="00B31FFC">
      <w:pPr>
        <w:jc w:val="center"/>
        <w:rPr>
          <w:rFonts w:ascii="黑体" w:eastAsia="黑体" w:hAnsi="黑体"/>
          <w:b/>
          <w:sz w:val="24"/>
          <w:szCs w:val="24"/>
        </w:rPr>
      </w:pPr>
    </w:p>
    <w:tbl>
      <w:tblPr>
        <w:tblStyle w:val="a7"/>
        <w:tblW w:w="13273" w:type="dxa"/>
        <w:tblInd w:w="675" w:type="dxa"/>
        <w:tblLook w:val="04A0" w:firstRow="1" w:lastRow="0" w:firstColumn="1" w:lastColumn="0" w:noHBand="0" w:noVBand="1"/>
      </w:tblPr>
      <w:tblGrid>
        <w:gridCol w:w="2339"/>
        <w:gridCol w:w="2068"/>
        <w:gridCol w:w="4552"/>
        <w:gridCol w:w="4314"/>
      </w:tblGrid>
      <w:tr w:rsidR="00B31FFC" w14:paraId="705B8472" w14:textId="77777777" w:rsidTr="00051500">
        <w:trPr>
          <w:trHeight w:val="413"/>
        </w:trPr>
        <w:tc>
          <w:tcPr>
            <w:tcW w:w="2339" w:type="dxa"/>
            <w:vAlign w:val="center"/>
          </w:tcPr>
          <w:p w14:paraId="78B3BA68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转入专业名称</w:t>
            </w:r>
          </w:p>
        </w:tc>
        <w:tc>
          <w:tcPr>
            <w:tcW w:w="2068" w:type="dxa"/>
            <w:vAlign w:val="center"/>
          </w:tcPr>
          <w:p w14:paraId="220332B3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年级</w:t>
            </w:r>
          </w:p>
        </w:tc>
        <w:tc>
          <w:tcPr>
            <w:tcW w:w="4552" w:type="dxa"/>
            <w:vAlign w:val="center"/>
          </w:tcPr>
          <w:p w14:paraId="6FBCCDDF" w14:textId="77777777" w:rsidR="00B31FFC" w:rsidRDefault="00B31FFC" w:rsidP="00051500">
            <w:pPr>
              <w:jc w:val="center"/>
              <w:rPr>
                <w:rFonts w:ascii="仿宋" w:eastAsia="仿宋" w:hAnsi="仿宋"/>
                <w:b/>
                <w:szCs w:val="21"/>
              </w:rPr>
            </w:pPr>
            <w:r>
              <w:rPr>
                <w:rFonts w:ascii="仿宋" w:eastAsia="仿宋" w:hAnsi="仿宋" w:hint="eastAsia"/>
                <w:b/>
                <w:szCs w:val="21"/>
              </w:rPr>
              <w:t>需重修课程名称</w:t>
            </w:r>
          </w:p>
        </w:tc>
        <w:tc>
          <w:tcPr>
            <w:tcW w:w="4314" w:type="dxa"/>
            <w:vAlign w:val="center"/>
          </w:tcPr>
          <w:p w14:paraId="3932E3D7" w14:textId="77777777" w:rsidR="00B31FFC" w:rsidRDefault="00B31FFC" w:rsidP="00051500">
            <w:pPr>
              <w:spacing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b/>
                <w:szCs w:val="21"/>
              </w:rPr>
              <w:t>可换修课程</w:t>
            </w:r>
            <w:proofErr w:type="gramEnd"/>
          </w:p>
        </w:tc>
      </w:tr>
      <w:tr w:rsidR="00B31FFC" w14:paraId="333ADF5C" w14:textId="77777777" w:rsidTr="00051500">
        <w:trPr>
          <w:trHeight w:val="198"/>
        </w:trPr>
        <w:tc>
          <w:tcPr>
            <w:tcW w:w="2339" w:type="dxa"/>
            <w:vAlign w:val="center"/>
          </w:tcPr>
          <w:p w14:paraId="01F50559" w14:textId="632026E3" w:rsidR="00B31FFC" w:rsidRDefault="009C0B13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药学</w:t>
            </w:r>
          </w:p>
        </w:tc>
        <w:tc>
          <w:tcPr>
            <w:tcW w:w="2068" w:type="dxa"/>
            <w:vAlign w:val="center"/>
          </w:tcPr>
          <w:p w14:paraId="2FDAEB98" w14:textId="607911B4" w:rsidR="00B31FFC" w:rsidRDefault="009C0B13" w:rsidP="00051500">
            <w:pPr>
              <w:jc w:val="center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2</w:t>
            </w:r>
            <w:r>
              <w:rPr>
                <w:rFonts w:ascii="仿宋" w:eastAsia="仿宋" w:hAnsi="仿宋"/>
                <w:szCs w:val="21"/>
              </w:rPr>
              <w:t>023</w:t>
            </w:r>
            <w:r>
              <w:rPr>
                <w:rFonts w:ascii="仿宋" w:eastAsia="仿宋" w:hAnsi="仿宋" w:hint="eastAsia"/>
                <w:szCs w:val="21"/>
              </w:rPr>
              <w:t>级</w:t>
            </w:r>
          </w:p>
        </w:tc>
        <w:tc>
          <w:tcPr>
            <w:tcW w:w="4552" w:type="dxa"/>
            <w:vAlign w:val="center"/>
          </w:tcPr>
          <w:p w14:paraId="7C8CEBE7" w14:textId="31132DC3" w:rsidR="00B31FFC" w:rsidRDefault="009C0B13" w:rsidP="00051500">
            <w:pPr>
              <w:jc w:val="left"/>
              <w:rPr>
                <w:rFonts w:ascii="仿宋" w:eastAsia="仿宋" w:hAnsi="仿宋"/>
                <w:szCs w:val="21"/>
              </w:rPr>
            </w:pPr>
            <w:r w:rsidRPr="009C0B13">
              <w:rPr>
                <w:rFonts w:ascii="仿宋" w:eastAsia="仿宋" w:hAnsi="仿宋" w:hint="eastAsia"/>
                <w:szCs w:val="21"/>
              </w:rPr>
              <w:t>线性代数</w:t>
            </w:r>
          </w:p>
        </w:tc>
        <w:tc>
          <w:tcPr>
            <w:tcW w:w="4314" w:type="dxa"/>
            <w:vAlign w:val="center"/>
          </w:tcPr>
          <w:p w14:paraId="4542EAEA" w14:textId="77777777" w:rsidR="00B31FFC" w:rsidRDefault="00B31FFC" w:rsidP="00051500">
            <w:pPr>
              <w:jc w:val="left"/>
              <w:rPr>
                <w:rFonts w:ascii="仿宋" w:eastAsia="仿宋" w:hAnsi="仿宋"/>
                <w:szCs w:val="21"/>
              </w:rPr>
            </w:pPr>
          </w:p>
        </w:tc>
      </w:tr>
    </w:tbl>
    <w:p w14:paraId="09229062" w14:textId="77777777" w:rsidR="00B31FFC" w:rsidRDefault="00B31FFC" w:rsidP="00B31FFC">
      <w:pPr>
        <w:jc w:val="left"/>
        <w:rPr>
          <w:rFonts w:ascii="黑体" w:eastAsia="黑体" w:hAnsi="黑体"/>
          <w:b/>
          <w:sz w:val="24"/>
          <w:szCs w:val="24"/>
        </w:rPr>
      </w:pPr>
    </w:p>
    <w:p w14:paraId="0E09AA17" w14:textId="77777777" w:rsidR="00B31FFC" w:rsidRDefault="00B31FFC" w:rsidP="00B31FFC">
      <w:pPr>
        <w:jc w:val="left"/>
        <w:rPr>
          <w:rFonts w:ascii="楷体" w:eastAsia="楷体" w:hAnsi="楷体"/>
          <w:bCs/>
          <w:sz w:val="24"/>
          <w:szCs w:val="24"/>
        </w:rPr>
      </w:pPr>
      <w:r w:rsidRPr="002A7902">
        <w:rPr>
          <w:rFonts w:ascii="楷体" w:eastAsia="楷体" w:hAnsi="楷体" w:hint="eastAsia"/>
          <w:bCs/>
          <w:sz w:val="24"/>
          <w:szCs w:val="24"/>
        </w:rPr>
        <w:t>备注：2</w:t>
      </w:r>
      <w:r w:rsidRPr="002A7902">
        <w:rPr>
          <w:rFonts w:ascii="楷体" w:eastAsia="楷体" w:hAnsi="楷体"/>
          <w:bCs/>
          <w:sz w:val="24"/>
          <w:szCs w:val="24"/>
        </w:rPr>
        <w:t>022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4</w:t>
      </w:r>
      <w:r w:rsidRPr="002A7902">
        <w:rPr>
          <w:rFonts w:ascii="楷体" w:eastAsia="楷体" w:hAnsi="楷体" w:hint="eastAsia"/>
          <w:bCs/>
          <w:sz w:val="24"/>
          <w:szCs w:val="24"/>
        </w:rPr>
        <w:t>学期；2</w:t>
      </w:r>
      <w:r w:rsidRPr="002A7902">
        <w:rPr>
          <w:rFonts w:ascii="楷体" w:eastAsia="楷体" w:hAnsi="楷体"/>
          <w:bCs/>
          <w:sz w:val="24"/>
          <w:szCs w:val="24"/>
        </w:rPr>
        <w:t>023</w:t>
      </w:r>
      <w:r w:rsidRPr="002A7902">
        <w:rPr>
          <w:rFonts w:ascii="楷体" w:eastAsia="楷体" w:hAnsi="楷体" w:hint="eastAsia"/>
          <w:bCs/>
          <w:sz w:val="24"/>
          <w:szCs w:val="24"/>
        </w:rPr>
        <w:t>级指导学期是1</w:t>
      </w:r>
      <w:r w:rsidRPr="002A7902">
        <w:rPr>
          <w:rFonts w:ascii="楷体" w:eastAsia="楷体" w:hAnsi="楷体"/>
          <w:bCs/>
          <w:sz w:val="24"/>
          <w:szCs w:val="24"/>
        </w:rPr>
        <w:t>-2</w:t>
      </w:r>
      <w:r w:rsidRPr="002A7902">
        <w:rPr>
          <w:rFonts w:ascii="楷体" w:eastAsia="楷体" w:hAnsi="楷体" w:hint="eastAsia"/>
          <w:bCs/>
          <w:sz w:val="24"/>
          <w:szCs w:val="24"/>
        </w:rPr>
        <w:t>学期。必修课程含“专业必选课程”。</w:t>
      </w:r>
    </w:p>
    <w:sectPr w:rsidR="00B31FF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9D063" w14:textId="77777777" w:rsidR="006A20F6" w:rsidRDefault="006A20F6">
      <w:r>
        <w:separator/>
      </w:r>
    </w:p>
  </w:endnote>
  <w:endnote w:type="continuationSeparator" w:id="0">
    <w:p w14:paraId="7BFBD90D" w14:textId="77777777" w:rsidR="006A20F6" w:rsidRDefault="006A2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3017"/>
    </w:sdtPr>
    <w:sdtEndPr/>
    <w:sdtContent>
      <w:p w14:paraId="4FCC1CE4" w14:textId="77777777" w:rsidR="00A7381A" w:rsidRDefault="004C6C66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5</w:t>
        </w:r>
        <w:r>
          <w:rPr>
            <w:lang w:val="zh-CN"/>
          </w:rPr>
          <w:fldChar w:fldCharType="end"/>
        </w:r>
      </w:p>
    </w:sdtContent>
  </w:sdt>
  <w:p w14:paraId="611D6AF4" w14:textId="77777777" w:rsidR="00A7381A" w:rsidRDefault="00A7381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92334" w14:textId="77777777" w:rsidR="006A20F6" w:rsidRDefault="006A20F6">
      <w:r>
        <w:separator/>
      </w:r>
    </w:p>
  </w:footnote>
  <w:footnote w:type="continuationSeparator" w:id="0">
    <w:p w14:paraId="07341845" w14:textId="77777777" w:rsidR="006A20F6" w:rsidRDefault="006A20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1MDI3MDC0NTYzNLUyUdpeDU4uLM/DyQAtNaAL8rACYsAAAA"/>
    <w:docVar w:name="commondata" w:val="eyJoZGlkIjoiZDU0YzFhN2FiMzUwYzg1NGM5OGE2ZTZlNGQxZTAwMzAifQ=="/>
    <w:docVar w:name="KY_MEDREF_DOCUID" w:val="{9D5EABF8-E455-480F-9032-4BFF1F40CE8F}"/>
    <w:docVar w:name="KY_MEDREF_VERSION" w:val="3"/>
  </w:docVars>
  <w:rsids>
    <w:rsidRoot w:val="000A5417"/>
    <w:rsid w:val="000030E0"/>
    <w:rsid w:val="00007766"/>
    <w:rsid w:val="00007FA1"/>
    <w:rsid w:val="00022018"/>
    <w:rsid w:val="00033050"/>
    <w:rsid w:val="00034765"/>
    <w:rsid w:val="00036A1E"/>
    <w:rsid w:val="000508D1"/>
    <w:rsid w:val="00051FDD"/>
    <w:rsid w:val="00073676"/>
    <w:rsid w:val="000741ED"/>
    <w:rsid w:val="00085BDC"/>
    <w:rsid w:val="00086F7A"/>
    <w:rsid w:val="000A18CB"/>
    <w:rsid w:val="000A30C3"/>
    <w:rsid w:val="000A5417"/>
    <w:rsid w:val="000A6168"/>
    <w:rsid w:val="000A75CC"/>
    <w:rsid w:val="000B03B5"/>
    <w:rsid w:val="000C462F"/>
    <w:rsid w:val="000C58C5"/>
    <w:rsid w:val="000C67FE"/>
    <w:rsid w:val="000D0255"/>
    <w:rsid w:val="000D07B7"/>
    <w:rsid w:val="000E2994"/>
    <w:rsid w:val="000F0CB2"/>
    <w:rsid w:val="000F1A5F"/>
    <w:rsid w:val="001043DA"/>
    <w:rsid w:val="001055A0"/>
    <w:rsid w:val="00121939"/>
    <w:rsid w:val="00132D08"/>
    <w:rsid w:val="00140819"/>
    <w:rsid w:val="001410DF"/>
    <w:rsid w:val="00142BE4"/>
    <w:rsid w:val="00146A8D"/>
    <w:rsid w:val="00156500"/>
    <w:rsid w:val="001650C8"/>
    <w:rsid w:val="001744E1"/>
    <w:rsid w:val="00176621"/>
    <w:rsid w:val="0018462B"/>
    <w:rsid w:val="00185867"/>
    <w:rsid w:val="00190DE0"/>
    <w:rsid w:val="00192F30"/>
    <w:rsid w:val="001B37DC"/>
    <w:rsid w:val="001B6968"/>
    <w:rsid w:val="001B75BF"/>
    <w:rsid w:val="001C196D"/>
    <w:rsid w:val="001C234D"/>
    <w:rsid w:val="001C43AE"/>
    <w:rsid w:val="001C64B1"/>
    <w:rsid w:val="001E0680"/>
    <w:rsid w:val="001F365D"/>
    <w:rsid w:val="001F69CA"/>
    <w:rsid w:val="001F7C8D"/>
    <w:rsid w:val="00200B47"/>
    <w:rsid w:val="002079E5"/>
    <w:rsid w:val="00214CEC"/>
    <w:rsid w:val="00221852"/>
    <w:rsid w:val="002218FE"/>
    <w:rsid w:val="002336E3"/>
    <w:rsid w:val="00250B9D"/>
    <w:rsid w:val="00264182"/>
    <w:rsid w:val="00265945"/>
    <w:rsid w:val="00267E47"/>
    <w:rsid w:val="00271361"/>
    <w:rsid w:val="00271457"/>
    <w:rsid w:val="002717E8"/>
    <w:rsid w:val="002873C2"/>
    <w:rsid w:val="00290AFB"/>
    <w:rsid w:val="00292DF4"/>
    <w:rsid w:val="00295AF8"/>
    <w:rsid w:val="00295E07"/>
    <w:rsid w:val="002A7902"/>
    <w:rsid w:val="002B108D"/>
    <w:rsid w:val="002B442E"/>
    <w:rsid w:val="002B5CF8"/>
    <w:rsid w:val="002C4F25"/>
    <w:rsid w:val="002C6314"/>
    <w:rsid w:val="002E106F"/>
    <w:rsid w:val="002E36C5"/>
    <w:rsid w:val="002E6799"/>
    <w:rsid w:val="003023AC"/>
    <w:rsid w:val="00302F3B"/>
    <w:rsid w:val="00306AD4"/>
    <w:rsid w:val="00310519"/>
    <w:rsid w:val="00314842"/>
    <w:rsid w:val="003152D7"/>
    <w:rsid w:val="003164D9"/>
    <w:rsid w:val="00316ACE"/>
    <w:rsid w:val="0032055F"/>
    <w:rsid w:val="00321C22"/>
    <w:rsid w:val="00322FA9"/>
    <w:rsid w:val="00334ED8"/>
    <w:rsid w:val="00343358"/>
    <w:rsid w:val="0034602C"/>
    <w:rsid w:val="00346387"/>
    <w:rsid w:val="00350175"/>
    <w:rsid w:val="00351FA3"/>
    <w:rsid w:val="00355544"/>
    <w:rsid w:val="00356DF8"/>
    <w:rsid w:val="00364A91"/>
    <w:rsid w:val="00371D86"/>
    <w:rsid w:val="003720C9"/>
    <w:rsid w:val="00374728"/>
    <w:rsid w:val="003751A3"/>
    <w:rsid w:val="00376047"/>
    <w:rsid w:val="00377126"/>
    <w:rsid w:val="00377B68"/>
    <w:rsid w:val="00385F92"/>
    <w:rsid w:val="00386343"/>
    <w:rsid w:val="00392A35"/>
    <w:rsid w:val="003948F2"/>
    <w:rsid w:val="00395360"/>
    <w:rsid w:val="003A1EC2"/>
    <w:rsid w:val="003B10FF"/>
    <w:rsid w:val="003B60BE"/>
    <w:rsid w:val="003B6BAA"/>
    <w:rsid w:val="003C0965"/>
    <w:rsid w:val="003D2B75"/>
    <w:rsid w:val="003D50DA"/>
    <w:rsid w:val="003F046A"/>
    <w:rsid w:val="003F7BF7"/>
    <w:rsid w:val="00404E15"/>
    <w:rsid w:val="0041381D"/>
    <w:rsid w:val="00416C99"/>
    <w:rsid w:val="0042140D"/>
    <w:rsid w:val="00424727"/>
    <w:rsid w:val="00424A6D"/>
    <w:rsid w:val="004319F0"/>
    <w:rsid w:val="00444A67"/>
    <w:rsid w:val="0044764D"/>
    <w:rsid w:val="00450D32"/>
    <w:rsid w:val="00453790"/>
    <w:rsid w:val="00454119"/>
    <w:rsid w:val="00457DAB"/>
    <w:rsid w:val="00462499"/>
    <w:rsid w:val="004645E2"/>
    <w:rsid w:val="00466D09"/>
    <w:rsid w:val="00472B3E"/>
    <w:rsid w:val="00472DE8"/>
    <w:rsid w:val="00484EDF"/>
    <w:rsid w:val="004854DF"/>
    <w:rsid w:val="00495346"/>
    <w:rsid w:val="00495D30"/>
    <w:rsid w:val="004A17C1"/>
    <w:rsid w:val="004A1DF3"/>
    <w:rsid w:val="004A4DC3"/>
    <w:rsid w:val="004A4E46"/>
    <w:rsid w:val="004C6C66"/>
    <w:rsid w:val="004D5F74"/>
    <w:rsid w:val="004E76CF"/>
    <w:rsid w:val="004F73B3"/>
    <w:rsid w:val="00501962"/>
    <w:rsid w:val="005052AB"/>
    <w:rsid w:val="0051103D"/>
    <w:rsid w:val="00514EE5"/>
    <w:rsid w:val="0052201F"/>
    <w:rsid w:val="00524254"/>
    <w:rsid w:val="00532044"/>
    <w:rsid w:val="0053349E"/>
    <w:rsid w:val="00542629"/>
    <w:rsid w:val="005557C9"/>
    <w:rsid w:val="00562087"/>
    <w:rsid w:val="0057310A"/>
    <w:rsid w:val="00575EAA"/>
    <w:rsid w:val="005811DE"/>
    <w:rsid w:val="00581718"/>
    <w:rsid w:val="00586C57"/>
    <w:rsid w:val="00591369"/>
    <w:rsid w:val="005B775F"/>
    <w:rsid w:val="005D1E95"/>
    <w:rsid w:val="005E1727"/>
    <w:rsid w:val="005E33B3"/>
    <w:rsid w:val="005E3D05"/>
    <w:rsid w:val="005E3D91"/>
    <w:rsid w:val="005E40FD"/>
    <w:rsid w:val="005E4A8A"/>
    <w:rsid w:val="005F062B"/>
    <w:rsid w:val="00603096"/>
    <w:rsid w:val="00624844"/>
    <w:rsid w:val="0062559E"/>
    <w:rsid w:val="0063137F"/>
    <w:rsid w:val="00646C7E"/>
    <w:rsid w:val="00654754"/>
    <w:rsid w:val="00677256"/>
    <w:rsid w:val="006772EA"/>
    <w:rsid w:val="00680868"/>
    <w:rsid w:val="006814B0"/>
    <w:rsid w:val="0068335D"/>
    <w:rsid w:val="00684F2C"/>
    <w:rsid w:val="006870B6"/>
    <w:rsid w:val="0068711A"/>
    <w:rsid w:val="0068714C"/>
    <w:rsid w:val="00693F78"/>
    <w:rsid w:val="006A20F6"/>
    <w:rsid w:val="006A2B6B"/>
    <w:rsid w:val="006A5593"/>
    <w:rsid w:val="006A745C"/>
    <w:rsid w:val="006B498F"/>
    <w:rsid w:val="006B5654"/>
    <w:rsid w:val="006C0001"/>
    <w:rsid w:val="006C7082"/>
    <w:rsid w:val="006D1678"/>
    <w:rsid w:val="006D4C5D"/>
    <w:rsid w:val="006D66A3"/>
    <w:rsid w:val="006F3DC8"/>
    <w:rsid w:val="00715AA6"/>
    <w:rsid w:val="00715B6C"/>
    <w:rsid w:val="007205E8"/>
    <w:rsid w:val="00722EBB"/>
    <w:rsid w:val="00723789"/>
    <w:rsid w:val="00724BDC"/>
    <w:rsid w:val="0074327A"/>
    <w:rsid w:val="007521F2"/>
    <w:rsid w:val="00754871"/>
    <w:rsid w:val="0075682E"/>
    <w:rsid w:val="00763DCE"/>
    <w:rsid w:val="00773F63"/>
    <w:rsid w:val="0078031B"/>
    <w:rsid w:val="00780D9E"/>
    <w:rsid w:val="00783191"/>
    <w:rsid w:val="00785FA6"/>
    <w:rsid w:val="00794B05"/>
    <w:rsid w:val="007B1A53"/>
    <w:rsid w:val="007B473B"/>
    <w:rsid w:val="007B54EA"/>
    <w:rsid w:val="007B7CA6"/>
    <w:rsid w:val="007D46B7"/>
    <w:rsid w:val="007E1ACC"/>
    <w:rsid w:val="007F3A53"/>
    <w:rsid w:val="007F43EA"/>
    <w:rsid w:val="007F5ECF"/>
    <w:rsid w:val="00802388"/>
    <w:rsid w:val="0080322B"/>
    <w:rsid w:val="008100DB"/>
    <w:rsid w:val="0081217E"/>
    <w:rsid w:val="00821CEB"/>
    <w:rsid w:val="008268B8"/>
    <w:rsid w:val="00834738"/>
    <w:rsid w:val="00847B8F"/>
    <w:rsid w:val="00850579"/>
    <w:rsid w:val="00851C4C"/>
    <w:rsid w:val="008625F7"/>
    <w:rsid w:val="0086461A"/>
    <w:rsid w:val="0087183D"/>
    <w:rsid w:val="00873BE5"/>
    <w:rsid w:val="00874264"/>
    <w:rsid w:val="00875C64"/>
    <w:rsid w:val="008B6444"/>
    <w:rsid w:val="008C640B"/>
    <w:rsid w:val="008C6B91"/>
    <w:rsid w:val="008D192B"/>
    <w:rsid w:val="008D3219"/>
    <w:rsid w:val="008E3BC6"/>
    <w:rsid w:val="008F1E82"/>
    <w:rsid w:val="008F233D"/>
    <w:rsid w:val="008F6352"/>
    <w:rsid w:val="0090214C"/>
    <w:rsid w:val="00903141"/>
    <w:rsid w:val="0090525E"/>
    <w:rsid w:val="00912F90"/>
    <w:rsid w:val="00914C16"/>
    <w:rsid w:val="009241A2"/>
    <w:rsid w:val="00925840"/>
    <w:rsid w:val="00933780"/>
    <w:rsid w:val="009504DD"/>
    <w:rsid w:val="0095329D"/>
    <w:rsid w:val="00953FAC"/>
    <w:rsid w:val="00955C36"/>
    <w:rsid w:val="00964FC8"/>
    <w:rsid w:val="00971B62"/>
    <w:rsid w:val="009745AC"/>
    <w:rsid w:val="00980A0A"/>
    <w:rsid w:val="00983677"/>
    <w:rsid w:val="009B2B2B"/>
    <w:rsid w:val="009B3B21"/>
    <w:rsid w:val="009B4F15"/>
    <w:rsid w:val="009B66B1"/>
    <w:rsid w:val="009C0B13"/>
    <w:rsid w:val="009C2B06"/>
    <w:rsid w:val="009C437E"/>
    <w:rsid w:val="009D1ED6"/>
    <w:rsid w:val="009D3501"/>
    <w:rsid w:val="009D3C12"/>
    <w:rsid w:val="009D42B2"/>
    <w:rsid w:val="009E482A"/>
    <w:rsid w:val="009F5AB3"/>
    <w:rsid w:val="009F7D6D"/>
    <w:rsid w:val="00A0280C"/>
    <w:rsid w:val="00A0406F"/>
    <w:rsid w:val="00A06B66"/>
    <w:rsid w:val="00A13E9F"/>
    <w:rsid w:val="00A142B6"/>
    <w:rsid w:val="00A17D49"/>
    <w:rsid w:val="00A202C4"/>
    <w:rsid w:val="00A261F9"/>
    <w:rsid w:val="00A33C2A"/>
    <w:rsid w:val="00A4607D"/>
    <w:rsid w:val="00A5107F"/>
    <w:rsid w:val="00A5397A"/>
    <w:rsid w:val="00A55E6F"/>
    <w:rsid w:val="00A62303"/>
    <w:rsid w:val="00A65198"/>
    <w:rsid w:val="00A7381A"/>
    <w:rsid w:val="00A95120"/>
    <w:rsid w:val="00A95A32"/>
    <w:rsid w:val="00A97131"/>
    <w:rsid w:val="00AA100B"/>
    <w:rsid w:val="00AB01E7"/>
    <w:rsid w:val="00AB2116"/>
    <w:rsid w:val="00AB2418"/>
    <w:rsid w:val="00AB2FF2"/>
    <w:rsid w:val="00AC07D7"/>
    <w:rsid w:val="00AD1ECF"/>
    <w:rsid w:val="00AF0A5A"/>
    <w:rsid w:val="00AF29C6"/>
    <w:rsid w:val="00AF66F0"/>
    <w:rsid w:val="00B079A5"/>
    <w:rsid w:val="00B12858"/>
    <w:rsid w:val="00B16D01"/>
    <w:rsid w:val="00B260F3"/>
    <w:rsid w:val="00B27BB3"/>
    <w:rsid w:val="00B31FFC"/>
    <w:rsid w:val="00B3530B"/>
    <w:rsid w:val="00B454EE"/>
    <w:rsid w:val="00B4654B"/>
    <w:rsid w:val="00B549C6"/>
    <w:rsid w:val="00B60001"/>
    <w:rsid w:val="00B66BF7"/>
    <w:rsid w:val="00BA3EC4"/>
    <w:rsid w:val="00BA69B3"/>
    <w:rsid w:val="00BB3752"/>
    <w:rsid w:val="00BC1EEB"/>
    <w:rsid w:val="00BC36BB"/>
    <w:rsid w:val="00BC780C"/>
    <w:rsid w:val="00BD4E3B"/>
    <w:rsid w:val="00BF06A6"/>
    <w:rsid w:val="00C10B09"/>
    <w:rsid w:val="00C3066E"/>
    <w:rsid w:val="00C36283"/>
    <w:rsid w:val="00C40017"/>
    <w:rsid w:val="00C40D4B"/>
    <w:rsid w:val="00C40EBC"/>
    <w:rsid w:val="00C43A58"/>
    <w:rsid w:val="00C46587"/>
    <w:rsid w:val="00C56E6E"/>
    <w:rsid w:val="00C575CE"/>
    <w:rsid w:val="00C627FA"/>
    <w:rsid w:val="00C649CE"/>
    <w:rsid w:val="00C652C9"/>
    <w:rsid w:val="00C803FF"/>
    <w:rsid w:val="00C85D5A"/>
    <w:rsid w:val="00C87C06"/>
    <w:rsid w:val="00CA27F3"/>
    <w:rsid w:val="00CA6392"/>
    <w:rsid w:val="00CB2319"/>
    <w:rsid w:val="00CB26BD"/>
    <w:rsid w:val="00CC17FC"/>
    <w:rsid w:val="00CC22D1"/>
    <w:rsid w:val="00CC3A65"/>
    <w:rsid w:val="00CC5C94"/>
    <w:rsid w:val="00CE0671"/>
    <w:rsid w:val="00CE2152"/>
    <w:rsid w:val="00CE35C7"/>
    <w:rsid w:val="00CE7E5E"/>
    <w:rsid w:val="00D0581F"/>
    <w:rsid w:val="00D14ED0"/>
    <w:rsid w:val="00D24307"/>
    <w:rsid w:val="00D42052"/>
    <w:rsid w:val="00D457F0"/>
    <w:rsid w:val="00D46053"/>
    <w:rsid w:val="00D52BB5"/>
    <w:rsid w:val="00D63A87"/>
    <w:rsid w:val="00D77EC7"/>
    <w:rsid w:val="00D81FA9"/>
    <w:rsid w:val="00D8641D"/>
    <w:rsid w:val="00DA14C4"/>
    <w:rsid w:val="00DA28A9"/>
    <w:rsid w:val="00DA6F49"/>
    <w:rsid w:val="00DB0316"/>
    <w:rsid w:val="00DB1164"/>
    <w:rsid w:val="00DB6FDD"/>
    <w:rsid w:val="00DC2548"/>
    <w:rsid w:val="00DC4E97"/>
    <w:rsid w:val="00DD49ED"/>
    <w:rsid w:val="00DE2B7B"/>
    <w:rsid w:val="00DF01FF"/>
    <w:rsid w:val="00DF05F0"/>
    <w:rsid w:val="00DF53DE"/>
    <w:rsid w:val="00E00E46"/>
    <w:rsid w:val="00E0574E"/>
    <w:rsid w:val="00E13BBE"/>
    <w:rsid w:val="00E13DCA"/>
    <w:rsid w:val="00E15D10"/>
    <w:rsid w:val="00E170E8"/>
    <w:rsid w:val="00E44B0C"/>
    <w:rsid w:val="00E516CF"/>
    <w:rsid w:val="00E57B7A"/>
    <w:rsid w:val="00E63E0A"/>
    <w:rsid w:val="00E67ED5"/>
    <w:rsid w:val="00E71171"/>
    <w:rsid w:val="00E74CAF"/>
    <w:rsid w:val="00E80445"/>
    <w:rsid w:val="00E808A1"/>
    <w:rsid w:val="00E8354A"/>
    <w:rsid w:val="00EA291E"/>
    <w:rsid w:val="00EA3399"/>
    <w:rsid w:val="00EA5ED3"/>
    <w:rsid w:val="00EB1EA2"/>
    <w:rsid w:val="00EB5E5A"/>
    <w:rsid w:val="00EB7551"/>
    <w:rsid w:val="00EB7E95"/>
    <w:rsid w:val="00ED58A2"/>
    <w:rsid w:val="00EF2ECB"/>
    <w:rsid w:val="00EF51F4"/>
    <w:rsid w:val="00EF6E37"/>
    <w:rsid w:val="00F13D20"/>
    <w:rsid w:val="00F21E68"/>
    <w:rsid w:val="00F3600D"/>
    <w:rsid w:val="00F36101"/>
    <w:rsid w:val="00F4487B"/>
    <w:rsid w:val="00F66646"/>
    <w:rsid w:val="00F672B7"/>
    <w:rsid w:val="00F74928"/>
    <w:rsid w:val="00F92A37"/>
    <w:rsid w:val="00F95AE2"/>
    <w:rsid w:val="00FA2EF6"/>
    <w:rsid w:val="00FA6B66"/>
    <w:rsid w:val="00FB3EC2"/>
    <w:rsid w:val="00FB6E73"/>
    <w:rsid w:val="00FE439E"/>
    <w:rsid w:val="00FE5F91"/>
    <w:rsid w:val="00FE6267"/>
    <w:rsid w:val="00FE6B64"/>
    <w:rsid w:val="00FF39DA"/>
    <w:rsid w:val="05823415"/>
    <w:rsid w:val="07B87E18"/>
    <w:rsid w:val="29E96CB2"/>
    <w:rsid w:val="35DE27A0"/>
    <w:rsid w:val="4CFF1D04"/>
    <w:rsid w:val="74EA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B9FD15"/>
  <w15:docId w15:val="{D4366962-BE0E-44AB-BD48-CB8EAF1F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007FA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07FA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07FA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07FA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007FA1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007FA1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007FA1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07FA1"/>
    <w:rPr>
      <w:b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007FA1"/>
    <w:rPr>
      <w:b/>
      <w:bCs/>
      <w:kern w:val="2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007FA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007FA1"/>
    <w:rPr>
      <w:b/>
      <w:bCs/>
      <w:kern w:val="2"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007FA1"/>
    <w:rPr>
      <w:rFonts w:asciiTheme="majorHAnsi" w:eastAsiaTheme="majorEastAsia" w:hAnsiTheme="majorHAnsi" w:cstheme="majorBidi"/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316451-6E73-42BF-A7D1-984746BB7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6</Pages>
  <Words>744</Words>
  <Characters>4241</Characters>
  <Application>Microsoft Office Word</Application>
  <DocSecurity>0</DocSecurity>
  <Lines>35</Lines>
  <Paragraphs>9</Paragraphs>
  <ScaleCrop>false</ScaleCrop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</dc:creator>
  <cp:lastModifiedBy>君陶 刘</cp:lastModifiedBy>
  <cp:revision>259</cp:revision>
  <cp:lastPrinted>2024-09-29T07:00:00Z</cp:lastPrinted>
  <dcterms:created xsi:type="dcterms:W3CDTF">2023-07-10T08:30:00Z</dcterms:created>
  <dcterms:modified xsi:type="dcterms:W3CDTF">2024-11-2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A757E064B2A64A88AB098B6C1AA8B080_12</vt:lpwstr>
  </property>
</Properties>
</file>